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32CB" w:rsidRPr="008D61E5" w:rsidRDefault="00F732CB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8"/>
          <w:szCs w:val="28"/>
        </w:rPr>
      </w:pPr>
      <w:r w:rsidRPr="008D61E5">
        <w:rPr>
          <w:rFonts w:ascii="Cambria" w:eastAsia="Times New Roman" w:hAnsi="Cambria" w:cs="Times New Roman"/>
          <w:b/>
          <w:bCs/>
          <w:sz w:val="28"/>
          <w:szCs w:val="28"/>
        </w:rPr>
        <w:t>NACQJ Certified Judges</w:t>
      </w:r>
    </w:p>
    <w:p w:rsidR="00B82D7C" w:rsidRPr="008D61E5" w:rsidRDefault="00D003C1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4"/>
          <w:szCs w:val="24"/>
        </w:rPr>
      </w:pPr>
      <w:hyperlink r:id="rId5" w:tgtFrame="_blank" w:history="1">
        <w:r w:rsidR="00B82D7C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 xml:space="preserve">Full List, Alphabetical by </w:t>
        </w:r>
        <w:r w:rsidR="00676742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>State</w:t>
        </w:r>
      </w:hyperlink>
    </w:p>
    <w:p w:rsidR="00B82D7C" w:rsidRPr="008A67D6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0" w:name="AL"/>
      <w:bookmarkStart w:id="1" w:name="AZ"/>
      <w:bookmarkEnd w:id="0"/>
      <w:bookmarkEnd w:id="1"/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8A67D6">
        <w:rPr>
          <w:rFonts w:ascii="Cambria" w:eastAsia="Times New Roman" w:hAnsi="Cambria" w:cs="Times New Roman"/>
          <w:b/>
          <w:i/>
          <w:iCs/>
        </w:rPr>
        <w:t>Arizona</w:t>
      </w:r>
    </w:p>
    <w:tbl>
      <w:tblPr>
        <w:tblW w:w="13487" w:type="dxa"/>
        <w:tblCellSpacing w:w="0" w:type="dxa"/>
        <w:tblInd w:w="1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5837"/>
      </w:tblGrid>
      <w:tr w:rsidR="00F31E53" w:rsidRPr="008D61E5" w:rsidTr="008A67D6">
        <w:trPr>
          <w:trHeight w:val="990"/>
          <w:tblCellSpacing w:w="0" w:type="dxa"/>
        </w:trPr>
        <w:tc>
          <w:tcPr>
            <w:tcW w:w="3690" w:type="dxa"/>
            <w:hideMark/>
          </w:tcPr>
          <w:p w:rsidR="00864E50" w:rsidRPr="00864E50" w:rsidRDefault="00B82D7C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>Diane Pitchford</w:t>
            </w:r>
            <w:r w:rsidRPr="00864E50">
              <w:rPr>
                <w:rFonts w:asciiTheme="majorHAnsi" w:eastAsia="Times New Roman" w:hAnsiTheme="majorHAnsi" w:cs="Times New Roman"/>
              </w:rPr>
              <w:br/>
            </w:r>
            <w:r w:rsidR="00864E50" w:rsidRPr="00864E50">
              <w:rPr>
                <w:rFonts w:asciiTheme="majorHAnsi" w:hAnsiTheme="majorHAnsi"/>
              </w:rPr>
              <w:t>4757 E. Hopi Circle</w:t>
            </w:r>
          </w:p>
          <w:p w:rsidR="00864E50" w:rsidRPr="00864E50" w:rsidRDefault="00864E50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hAnsiTheme="majorHAnsi"/>
              </w:rPr>
              <w:t>Mesa, AZ 85206</w:t>
            </w:r>
          </w:p>
          <w:p w:rsidR="00F01EB5" w:rsidRPr="00864E50" w:rsidRDefault="00811E90" w:rsidP="00864E50">
            <w:pPr>
              <w:spacing w:after="0" w:line="240" w:lineRule="auto"/>
              <w:rPr>
                <w:rFonts w:asciiTheme="majorHAnsi" w:eastAsia="Times New Roman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072328" w:rsidRPr="00864E50">
              <w:rPr>
                <w:rFonts w:asciiTheme="majorHAnsi" w:eastAsia="Times New Roman" w:hAnsiTheme="majorHAnsi" w:cs="Times New Roman"/>
              </w:rPr>
              <w:t>(C)</w:t>
            </w:r>
            <w:r w:rsidR="008A35C8" w:rsidRPr="00864E50">
              <w:rPr>
                <w:rFonts w:asciiTheme="majorHAnsi" w:eastAsia="Times New Roman" w:hAnsiTheme="majorHAnsi"/>
              </w:rPr>
              <w:t>480 390 9900</w:t>
            </w:r>
          </w:p>
          <w:p w:rsidR="008D61E5" w:rsidRP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F01EB5" w:rsidRPr="008D61E5" w:rsidRDefault="00F01E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9797" w:type="dxa"/>
            <w:gridSpan w:val="2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" w:history="1">
              <w:r w:rsidR="00F41825" w:rsidRPr="008D61E5">
                <w:rPr>
                  <w:rStyle w:val="Hyperlink"/>
                  <w:rFonts w:ascii="Cambria" w:eastAsia="Times New Roman" w:hAnsi="Cambria" w:cs="Times New Roman"/>
                </w:rPr>
                <w:t>dpitchford@gmail.com</w:t>
              </w:r>
            </w:hyperlink>
          </w:p>
        </w:tc>
      </w:tr>
      <w:tr w:rsidR="00F31E53" w:rsidRPr="008D61E5" w:rsidTr="00D41770">
        <w:trPr>
          <w:trHeight w:val="225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udy Taylor</w:t>
            </w:r>
            <w:r w:rsidRPr="008D61E5">
              <w:rPr>
                <w:rFonts w:ascii="Cambria" w:eastAsia="Times New Roman" w:hAnsi="Cambria" w:cs="Times New Roman"/>
              </w:rPr>
              <w:br/>
              <w:t>14114 E Milton Ct</w:t>
            </w:r>
            <w:r w:rsidRPr="008D61E5">
              <w:rPr>
                <w:rFonts w:ascii="Cambria" w:eastAsia="Times New Roman" w:hAnsi="Cambria" w:cs="Times New Roman"/>
              </w:rPr>
              <w:br/>
              <w:t>Scottsdale, AZ  85262</w:t>
            </w:r>
          </w:p>
          <w:p w:rsidR="00F01EB5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F01EB5" w:rsidRPr="008D61E5">
              <w:rPr>
                <w:rFonts w:ascii="Cambria" w:eastAsia="Times New Roman" w:hAnsi="Cambria" w:cs="Times New Roman"/>
              </w:rPr>
              <w:t>480 205 9714</w:t>
            </w:r>
          </w:p>
        </w:tc>
        <w:tc>
          <w:tcPr>
            <w:tcW w:w="3960" w:type="dxa"/>
            <w:noWrap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7" w:history="1">
              <w:r w:rsidR="00471A26" w:rsidRPr="008D61E5">
                <w:rPr>
                  <w:rStyle w:val="Hyperlink"/>
                  <w:rFonts w:ascii="Cambria" w:hAnsi="Cambria"/>
                </w:rPr>
                <w:t>jtaylor359@aol.com</w:t>
              </w:r>
            </w:hyperlink>
          </w:p>
        </w:tc>
        <w:tc>
          <w:tcPr>
            <w:tcW w:w="5837" w:type="dxa"/>
            <w:noWrap/>
          </w:tcPr>
          <w:p w:rsidR="00B82D7C" w:rsidRPr="00D5546A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8" w:history="1">
              <w:r w:rsidR="00D5546A" w:rsidRPr="00D5546A">
                <w:rPr>
                  <w:rStyle w:val="Hyperlink"/>
                  <w:rFonts w:ascii="Cambria" w:hAnsi="Cambria"/>
                </w:rPr>
                <w:t>www.jtaylornqacj.com</w:t>
              </w:r>
            </w:hyperlink>
          </w:p>
        </w:tc>
      </w:tr>
      <w:tr w:rsidR="00811E90" w:rsidRPr="008D61E5" w:rsidTr="008A67D6">
        <w:trPr>
          <w:tblCellSpacing w:w="0" w:type="dxa"/>
        </w:trPr>
        <w:tc>
          <w:tcPr>
            <w:tcW w:w="3690" w:type="dxa"/>
          </w:tcPr>
          <w:p w:rsidR="00736E9D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  <w:i/>
              </w:rPr>
            </w:pPr>
          </w:p>
          <w:p w:rsidR="00B2469C" w:rsidRPr="008A67D6" w:rsidRDefault="00B2469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  <w:r w:rsidRPr="008A67D6">
              <w:rPr>
                <w:rFonts w:ascii="Cambria" w:eastAsia="Times New Roman" w:hAnsi="Cambria" w:cs="Times New Roman"/>
                <w:b/>
                <w:i/>
              </w:rPr>
              <w:t>Arkansas</w:t>
            </w:r>
          </w:p>
          <w:p w:rsid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i Eubank</w:t>
            </w: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6 Cozar L</w:t>
            </w:r>
            <w:r w:rsidR="00443F8F" w:rsidRPr="008D61E5">
              <w:rPr>
                <w:rFonts w:ascii="Cambria" w:eastAsia="Times New Roman" w:hAnsi="Cambria" w:cs="Times New Roman"/>
              </w:rPr>
              <w:t>n</w:t>
            </w: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t Springs Village, AR 71909</w:t>
            </w:r>
          </w:p>
          <w:p w:rsidR="00811E90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</w:t>
            </w:r>
            <w:r w:rsidR="00304DEA">
              <w:rPr>
                <w:rFonts w:ascii="Cambria" w:eastAsia="Times New Roman" w:hAnsi="Cambria" w:cs="Times New Roman"/>
              </w:rPr>
              <w:t>C</w:t>
            </w:r>
            <w:r w:rsidR="00C43E3A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501 209 2362</w:t>
            </w:r>
          </w:p>
          <w:p w:rsidR="008A67D6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8A67D6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J. </w:t>
            </w: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Darlene Landrum</w:t>
            </w:r>
          </w:p>
          <w:p w:rsidR="00B51579" w:rsidRPr="008D61E5" w:rsidRDefault="00B51579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219 Thunderbird Ln</w:t>
            </w:r>
          </w:p>
          <w:p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 xml:space="preserve">Mountain Home, AR  71653               </w:t>
            </w:r>
          </w:p>
          <w:p w:rsidR="008839BF" w:rsidRPr="008D61E5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  <w:color w:val="000000"/>
              </w:rPr>
              <w:t>Phone: (H)870 491 7617</w:t>
            </w:r>
          </w:p>
        </w:tc>
        <w:tc>
          <w:tcPr>
            <w:tcW w:w="3960" w:type="dxa"/>
            <w:noWrap/>
          </w:tcPr>
          <w:p w:rsidR="00B2469C" w:rsidRPr="008D61E5" w:rsidRDefault="00B2469C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11E90" w:rsidRDefault="00D003C1" w:rsidP="008D61E5">
            <w:pPr>
              <w:spacing w:after="0"/>
              <w:rPr>
                <w:rStyle w:val="Hyperlink"/>
                <w:rFonts w:ascii="Cambria" w:hAnsi="Cambria"/>
              </w:rPr>
            </w:pPr>
            <w:hyperlink r:id="rId9" w:history="1">
              <w:r w:rsidR="008D61E5" w:rsidRPr="00E63DCB">
                <w:rPr>
                  <w:rStyle w:val="Hyperlink"/>
                  <w:rFonts w:ascii="Cambria" w:hAnsi="Cambria"/>
                </w:rPr>
                <w:t>kathieubank@gmail.com</w:t>
              </w:r>
            </w:hyperlink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Pr="008D61E5" w:rsidRDefault="00D003C1" w:rsidP="008D61E5">
            <w:pPr>
              <w:spacing w:after="0"/>
              <w:rPr>
                <w:rFonts w:ascii="Cambria" w:hAnsi="Cambria"/>
              </w:rPr>
            </w:pPr>
            <w:hyperlink r:id="rId10" w:history="1">
              <w:r w:rsidR="008A67D6" w:rsidRPr="008A67D6">
                <w:rPr>
                  <w:rStyle w:val="Hyperlink"/>
                  <w:rFonts w:ascii="Cambria" w:hAnsi="Cambria"/>
                </w:rPr>
                <w:t>wingchunarkansas@hotmail.com</w:t>
              </w:r>
            </w:hyperlink>
          </w:p>
        </w:tc>
        <w:tc>
          <w:tcPr>
            <w:tcW w:w="5837" w:type="dxa"/>
            <w:noWrap/>
          </w:tcPr>
          <w:p w:rsidR="00B2469C" w:rsidRPr="008D61E5" w:rsidRDefault="00B2469C" w:rsidP="008D61E5">
            <w:pPr>
              <w:spacing w:after="0"/>
              <w:rPr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:rsidR="008D61E5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>
              <w:rPr>
                <w:rFonts w:ascii="Cambria" w:hAnsi="Cambria"/>
              </w:rPr>
              <w:instrText xml:space="preserve"> HYPERLINK "http://</w:instrText>
            </w:r>
            <w:r w:rsidRPr="008D61E5">
              <w:rPr>
                <w:rFonts w:ascii="Cambria" w:hAnsi="Cambria"/>
              </w:rPr>
              <w:instrText>www.kathieubank.com</w:instrText>
            </w:r>
          </w:p>
          <w:p w:rsidR="008D61E5" w:rsidRPr="00E63DCB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instrText xml:space="preserve">" </w:instrText>
            </w:r>
            <w:r>
              <w:rPr>
                <w:rFonts w:ascii="Cambria" w:hAnsi="Cambria"/>
              </w:rPr>
              <w:fldChar w:fldCharType="separate"/>
            </w:r>
            <w:r w:rsidRPr="00E63DCB">
              <w:rPr>
                <w:rStyle w:val="Hyperlink"/>
                <w:rFonts w:ascii="Cambria" w:hAnsi="Cambria"/>
              </w:rPr>
              <w:t>www.kathieubank.com</w:t>
            </w:r>
          </w:p>
          <w:p w:rsidR="00811E90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</w:tr>
    </w:tbl>
    <w:p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" w:name="AR"/>
      <w:bookmarkStart w:id="3" w:name="CA"/>
      <w:bookmarkEnd w:id="2"/>
      <w:bookmarkEnd w:id="3"/>
    </w:p>
    <w:p w:rsidR="00B82D7C" w:rsidRPr="00736E9D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California</w:t>
      </w:r>
      <w:r w:rsidR="00B82D7C" w:rsidRPr="00736E9D">
        <w:rPr>
          <w:rFonts w:ascii="Cambria" w:eastAsia="Times New Roman" w:hAnsi="Cambria" w:cs="Times New Roman"/>
          <w:b/>
        </w:rPr>
        <w:t> </w:t>
      </w:r>
    </w:p>
    <w:p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4"/>
        <w:gridCol w:w="3960"/>
        <w:gridCol w:w="4155"/>
        <w:gridCol w:w="6"/>
      </w:tblGrid>
      <w:tr w:rsidR="00F31E53" w:rsidRPr="008D61E5" w:rsidTr="008A67D6">
        <w:trPr>
          <w:trHeight w:val="1260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ndrea Perejda</w:t>
            </w:r>
            <w:r w:rsidRPr="008D61E5">
              <w:rPr>
                <w:rFonts w:ascii="Cambria" w:eastAsia="Times New Roman" w:hAnsi="Cambria" w:cs="Times New Roman"/>
              </w:rPr>
              <w:br/>
              <w:t>187 Via Bandolero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Arroyo Grande, CA  93420-1918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05 709 0104</w:t>
            </w:r>
          </w:p>
        </w:tc>
        <w:tc>
          <w:tcPr>
            <w:tcW w:w="3960" w:type="dxa"/>
            <w:noWrap/>
            <w:hideMark/>
          </w:tcPr>
          <w:p w:rsidR="00B82D7C" w:rsidRDefault="00D003C1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11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apquilts@gmail.com</w:t>
              </w:r>
            </w:hyperlink>
          </w:p>
          <w:p w:rsidR="00A34AFE" w:rsidRPr="00A34AFE" w:rsidRDefault="00A34AF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 w:rsidRPr="00A34AFE">
              <w:rPr>
                <w:rStyle w:val="Hyperlink"/>
                <w:rFonts w:ascii="Cambria" w:hAnsi="Cambria"/>
              </w:rPr>
              <w:t>apquilts@pacbell.net</w:t>
            </w:r>
          </w:p>
        </w:tc>
        <w:tc>
          <w:tcPr>
            <w:tcW w:w="4155" w:type="dxa"/>
            <w:noWrap/>
            <w:hideMark/>
          </w:tcPr>
          <w:p w:rsidR="002244CE" w:rsidRPr="004E6C47" w:rsidRDefault="004E6C47" w:rsidP="008D61E5">
            <w:pPr>
              <w:spacing w:after="0" w:line="240" w:lineRule="auto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 w:rsidR="00E83E86">
              <w:rPr>
                <w:rFonts w:ascii="Cambria" w:hAnsi="Cambria"/>
              </w:rPr>
              <w:instrText>HYPERLINK "C:\\Users\\Pat's PC\\Desktop\\NACQJ Website Award Pix\\www.andiperejdaquilts.com"</w:instrText>
            </w:r>
            <w:r>
              <w:rPr>
                <w:rFonts w:ascii="Cambria" w:hAnsi="Cambria"/>
              </w:rPr>
              <w:fldChar w:fldCharType="separate"/>
            </w:r>
            <w:r w:rsidR="003527DC" w:rsidRPr="004E6C47">
              <w:rPr>
                <w:rStyle w:val="Hyperlink"/>
                <w:rFonts w:ascii="Cambria" w:hAnsi="Cambria"/>
              </w:rPr>
              <w:t>www.andiperejdaquilts.com</w:t>
            </w:r>
          </w:p>
          <w:p w:rsidR="00B82D7C" w:rsidRPr="008D61E5" w:rsidRDefault="004E6C4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  <w:tc>
          <w:tcPr>
            <w:tcW w:w="0" w:type="auto"/>
          </w:tcPr>
          <w:p w:rsidR="00F31E53" w:rsidRPr="008D61E5" w:rsidRDefault="00F31E53">
            <w:bookmarkStart w:id="4" w:name="_GoBack"/>
            <w:bookmarkEnd w:id="4"/>
          </w:p>
        </w:tc>
      </w:tr>
      <w:tr w:rsidR="00F31E53" w:rsidRPr="008D61E5" w:rsidTr="008A67D6">
        <w:trPr>
          <w:gridAfter w:val="1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Rasmussen</w:t>
            </w:r>
            <w:r w:rsidRPr="008D61E5">
              <w:rPr>
                <w:rFonts w:ascii="Cambria" w:eastAsia="Times New Roman" w:hAnsi="Cambria" w:cs="Times New Roman"/>
              </w:rPr>
              <w:br/>
              <w:t>343 N Encinitas Ave</w:t>
            </w:r>
            <w:r w:rsidRPr="008D61E5">
              <w:rPr>
                <w:rFonts w:ascii="Cambria" w:eastAsia="Times New Roman" w:hAnsi="Cambria" w:cs="Times New Roman"/>
              </w:rPr>
              <w:br/>
              <w:t>Monrovia, CA  91016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26 665 9796</w:t>
            </w:r>
          </w:p>
        </w:tc>
        <w:tc>
          <w:tcPr>
            <w:tcW w:w="3960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jrasmussen@gmail.com</w:t>
              </w:r>
            </w:hyperlink>
          </w:p>
        </w:tc>
        <w:tc>
          <w:tcPr>
            <w:tcW w:w="415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</w:tbl>
    <w:p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5" w:name="CO"/>
      <w:bookmarkEnd w:id="5"/>
    </w:p>
    <w:p w:rsidR="00952F7C" w:rsidRPr="00D30A25" w:rsidRDefault="00D30A2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B82D7C" w:rsidRPr="00D30A25">
        <w:rPr>
          <w:rFonts w:ascii="Cambria" w:eastAsia="Times New Roman" w:hAnsi="Cambria" w:cs="Times New Roman"/>
          <w:b/>
          <w:i/>
          <w:iCs/>
        </w:rPr>
        <w:t>Colorado</w:t>
      </w:r>
    </w:p>
    <w:p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2970"/>
        <w:gridCol w:w="5145"/>
      </w:tblGrid>
      <w:tr w:rsidR="00F31E53" w:rsidRPr="008D61E5" w:rsidTr="003527DC">
        <w:trPr>
          <w:trHeight w:val="1429"/>
          <w:tblCellSpacing w:w="0" w:type="dxa"/>
        </w:trPr>
        <w:tc>
          <w:tcPr>
            <w:tcW w:w="3690" w:type="dxa"/>
            <w:hideMark/>
          </w:tcPr>
          <w:p w:rsidR="00C43E3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ristine N Brown</w:t>
            </w:r>
            <w:r w:rsidRPr="008D61E5">
              <w:rPr>
                <w:rFonts w:ascii="Cambria" w:eastAsia="Times New Roman" w:hAnsi="Cambria" w:cs="Times New Roman"/>
              </w:rPr>
              <w:br/>
              <w:t>12689 Esperanza Pl</w:t>
            </w:r>
            <w:r w:rsidRPr="008D61E5">
              <w:rPr>
                <w:rFonts w:ascii="Cambria" w:eastAsia="Times New Roman" w:hAnsi="Cambria" w:cs="Times New Roman"/>
              </w:rPr>
              <w:br/>
              <w:t>Castle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Pines, CO  80108-8160  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3 6</w:t>
            </w:r>
            <w:r w:rsidR="00726BE2" w:rsidRPr="008D61E5">
              <w:rPr>
                <w:rFonts w:ascii="Cambria" w:eastAsia="Times New Roman" w:hAnsi="Cambria" w:cs="Times New Roman"/>
              </w:rPr>
              <w:t>1</w:t>
            </w:r>
            <w:r w:rsidRPr="008D61E5">
              <w:rPr>
                <w:rFonts w:ascii="Cambria" w:eastAsia="Times New Roman" w:hAnsi="Cambria" w:cs="Times New Roman"/>
              </w:rPr>
              <w:t xml:space="preserve">1 </w:t>
            </w:r>
            <w:r w:rsidR="00726BE2" w:rsidRPr="008D61E5">
              <w:rPr>
                <w:rFonts w:ascii="Cambria" w:eastAsia="Times New Roman" w:hAnsi="Cambria" w:cs="Times New Roman"/>
              </w:rPr>
              <w:t>7751</w:t>
            </w:r>
            <w:r w:rsidR="00C43E3A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 303 681 3737</w:t>
            </w:r>
          </w:p>
          <w:p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970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3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castlerocker@att.net</w:t>
              </w:r>
            </w:hyperlink>
          </w:p>
        </w:tc>
        <w:tc>
          <w:tcPr>
            <w:tcW w:w="51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14" w:history="1">
              <w:r w:rsidR="00A34AFE" w:rsidRPr="00A34AFE">
                <w:rPr>
                  <w:rStyle w:val="Hyperlink"/>
                  <w:rFonts w:ascii="Cambria" w:eastAsia="Times New Roman" w:hAnsi="Cambria" w:cs="Times New Roman"/>
                </w:rPr>
                <w:t>www.facebook.com/ChristineBrownQuiltJudge/</w:t>
              </w:r>
            </w:hyperlink>
          </w:p>
        </w:tc>
      </w:tr>
      <w:tr w:rsidR="00DE41C6" w:rsidRPr="008D61E5" w:rsidTr="003527DC">
        <w:trPr>
          <w:trHeight w:val="1312"/>
          <w:tblCellSpacing w:w="0" w:type="dxa"/>
        </w:trPr>
        <w:tc>
          <w:tcPr>
            <w:tcW w:w="3690" w:type="dxa"/>
          </w:tcPr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Pame</w:t>
            </w:r>
            <w:r w:rsidR="00D10262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la Day</w:t>
            </w: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Walsh</w:t>
            </w:r>
          </w:p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5732 </w:t>
            </w:r>
            <w:proofErr w:type="spellStart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Secrest</w:t>
            </w:r>
            <w:proofErr w:type="spellEnd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Court</w:t>
            </w:r>
          </w:p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Golden, CO  80403-7403</w:t>
            </w:r>
          </w:p>
          <w:p w:rsidR="00DE41C6" w:rsidRPr="008D61E5" w:rsidRDefault="00726BE2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</w:t>
            </w:r>
            <w:r w:rsidR="00A34AFE">
              <w:rPr>
                <w:rFonts w:ascii="Cambria" w:eastAsia="Times New Roman" w:hAnsi="Cambria"/>
                <w:color w:val="000000"/>
                <w:shd w:val="clear" w:color="auto" w:fill="FFFFFF"/>
              </w:rPr>
              <w:t>C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)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30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0946 </w:t>
            </w:r>
          </w:p>
        </w:tc>
        <w:tc>
          <w:tcPr>
            <w:tcW w:w="8115" w:type="dxa"/>
            <w:gridSpan w:val="2"/>
            <w:noWrap/>
          </w:tcPr>
          <w:p w:rsidR="00DE41C6" w:rsidRPr="008D61E5" w:rsidRDefault="00D003C1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15" w:history="1">
              <w:r w:rsidR="00DE41C6" w:rsidRPr="008D61E5">
                <w:rPr>
                  <w:rStyle w:val="Hyperlink"/>
                  <w:rFonts w:ascii="Cambria" w:hAnsi="Cambria"/>
                  <w:shd w:val="clear" w:color="auto" w:fill="FFFFFF"/>
                </w:rPr>
                <w:t>docsews@icloud.com</w:t>
              </w:r>
            </w:hyperlink>
          </w:p>
          <w:p w:rsidR="00DE41C6" w:rsidRPr="008D61E5" w:rsidRDefault="00DE41C6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:rsidR="006337FF" w:rsidRPr="0088098C" w:rsidRDefault="006337F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6" w:name="CN"/>
      <w:bookmarkEnd w:id="6"/>
    </w:p>
    <w:p w:rsidR="009B11FB" w:rsidRDefault="0088098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88098C" w:rsidRDefault="002A03C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Florida</w:t>
      </w:r>
    </w:p>
    <w:p w:rsidR="006337FF" w:rsidRPr="008D61E5" w:rsidRDefault="0088098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i/>
          <w:iCs/>
        </w:rPr>
        <w:t xml:space="preserve"> 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960"/>
        <w:gridCol w:w="4155"/>
        <w:gridCol w:w="3818"/>
      </w:tblGrid>
      <w:tr w:rsidR="00D4503A" w:rsidRPr="008D61E5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</w:tcPr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Mary Derry</w:t>
            </w:r>
            <w:r w:rsidRPr="008D61E5">
              <w:rPr>
                <w:rFonts w:ascii="Cambria" w:eastAsia="Times New Roman" w:hAnsi="Cambria" w:cs="Times New Roman"/>
              </w:rPr>
              <w:tab/>
            </w:r>
            <w:r w:rsidRPr="008D61E5">
              <w:rPr>
                <w:rFonts w:ascii="Cambria" w:hAnsi="Cambria"/>
              </w:rPr>
              <w:t xml:space="preserve">.  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3405 Anton Ct.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Naples, FL 34109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Oct thru May  </w:t>
            </w:r>
          </w:p>
        </w:tc>
        <w:tc>
          <w:tcPr>
            <w:tcW w:w="3960" w:type="dxa"/>
            <w:noWrap/>
          </w:tcPr>
          <w:p w:rsidR="00D4503A" w:rsidRPr="008D61E5" w:rsidRDefault="00D003C1" w:rsidP="008D61E5">
            <w:pPr>
              <w:spacing w:after="0" w:line="240" w:lineRule="auto"/>
              <w:rPr>
                <w:rFonts w:ascii="Cambria" w:hAnsi="Cambria"/>
              </w:rPr>
            </w:pPr>
            <w:hyperlink r:id="rId16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  <w:tc>
          <w:tcPr>
            <w:tcW w:w="4155" w:type="dxa"/>
            <w:noWrap/>
          </w:tcPr>
          <w:p w:rsidR="00D4503A" w:rsidRPr="008D61E5" w:rsidRDefault="00D4503A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50D68" w:rsidRPr="008D61E5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  <w:hideMark/>
          </w:tcPr>
          <w:p w:rsidR="00F93990" w:rsidRPr="008D61E5" w:rsidRDefault="00450D68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F93990" w:rsidRPr="008D61E5">
              <w:rPr>
                <w:rFonts w:ascii="Cambria" w:hAnsi="Cambria"/>
              </w:rPr>
              <w:t xml:space="preserve">24184 </w:t>
            </w:r>
            <w:proofErr w:type="spellStart"/>
            <w:r w:rsidR="00F93990" w:rsidRPr="008D61E5">
              <w:rPr>
                <w:rFonts w:ascii="Cambria" w:hAnsi="Cambria"/>
              </w:rPr>
              <w:t>Gallberry</w:t>
            </w:r>
            <w:proofErr w:type="spellEnd"/>
            <w:r w:rsidR="00F93990" w:rsidRPr="008D61E5">
              <w:rPr>
                <w:rFonts w:ascii="Cambria" w:hAnsi="Cambria"/>
              </w:rPr>
              <w:t xml:space="preserve"> Drive</w:t>
            </w:r>
          </w:p>
          <w:p w:rsidR="00F93990" w:rsidRPr="008D61E5" w:rsidRDefault="00F93990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Venice, FL  34293</w:t>
            </w:r>
          </w:p>
          <w:p w:rsidR="00450D68" w:rsidRDefault="007A62D5" w:rsidP="006337FF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id Nov </w:t>
            </w:r>
            <w:r w:rsidR="00B2656A" w:rsidRPr="008D61E5">
              <w:rPr>
                <w:rFonts w:ascii="Cambria" w:eastAsia="Times New Roman" w:hAnsi="Cambria" w:cs="Times New Roman"/>
              </w:rPr>
              <w:t>thru</w:t>
            </w:r>
            <w:r w:rsidRPr="008D61E5">
              <w:rPr>
                <w:rFonts w:ascii="Cambria" w:eastAsia="Times New Roman" w:hAnsi="Cambria" w:cs="Times New Roman"/>
              </w:rPr>
              <w:t xml:space="preserve"> </w:t>
            </w:r>
            <w:r w:rsidR="006337FF">
              <w:rPr>
                <w:rFonts w:ascii="Cambria" w:eastAsia="Times New Roman" w:hAnsi="Cambria" w:cs="Times New Roman"/>
              </w:rPr>
              <w:t>M</w:t>
            </w:r>
            <w:r w:rsidRPr="008D61E5">
              <w:rPr>
                <w:rFonts w:ascii="Cambria" w:eastAsia="Times New Roman" w:hAnsi="Cambria" w:cs="Times New Roman"/>
              </w:rPr>
              <w:t>id</w:t>
            </w:r>
            <w:r w:rsidR="000E018A">
              <w:rPr>
                <w:rFonts w:ascii="Cambria" w:eastAsia="Times New Roman" w:hAnsi="Cambria" w:cs="Times New Roman"/>
              </w:rPr>
              <w:t>-</w:t>
            </w:r>
            <w:r w:rsidRPr="008D61E5">
              <w:rPr>
                <w:rFonts w:ascii="Cambria" w:eastAsia="Times New Roman" w:hAnsi="Cambria" w:cs="Times New Roman"/>
              </w:rPr>
              <w:t>April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:rsidR="00450D68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7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155" w:type="dxa"/>
            <w:noWrap/>
          </w:tcPr>
          <w:p w:rsidR="00450D68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8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</w:tc>
      </w:tr>
      <w:tr w:rsidR="00450D68" w:rsidRPr="008D61E5" w:rsidTr="008A67D6">
        <w:trPr>
          <w:gridAfter w:val="1"/>
          <w:wAfter w:w="3818" w:type="dxa"/>
          <w:trHeight w:val="1278"/>
          <w:tblCellSpacing w:w="0" w:type="dxa"/>
        </w:trPr>
        <w:tc>
          <w:tcPr>
            <w:tcW w:w="3780" w:type="dxa"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renda M Kalata</w:t>
            </w:r>
            <w:r w:rsidRPr="008D61E5">
              <w:rPr>
                <w:rFonts w:ascii="Cambria" w:eastAsia="Times New Roman" w:hAnsi="Cambria" w:cs="Times New Roman"/>
              </w:rPr>
              <w:br/>
              <w:t>24 May S</w:t>
            </w:r>
            <w:r w:rsidR="00443F8F" w:rsidRPr="008D61E5">
              <w:rPr>
                <w:rFonts w:ascii="Cambria" w:eastAsia="Times New Roman" w:hAnsi="Cambria" w:cs="Times New Roman"/>
              </w:rPr>
              <w:t>t</w:t>
            </w:r>
            <w:r w:rsidR="000F6852"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="000F6852" w:rsidRPr="008D61E5">
              <w:rPr>
                <w:rFonts w:ascii="Cambria" w:eastAsia="Times New Roman" w:hAnsi="Cambria" w:cs="Times New Roman"/>
              </w:rPr>
              <w:t>St</w:t>
            </w:r>
            <w:proofErr w:type="spellEnd"/>
            <w:r w:rsidR="006337FF">
              <w:rPr>
                <w:rFonts w:ascii="Cambria" w:eastAsia="Times New Roman" w:hAnsi="Cambria" w:cs="Times New Roman"/>
              </w:rPr>
              <w:t xml:space="preserve">. </w:t>
            </w:r>
            <w:r w:rsidR="000F6852" w:rsidRPr="008D61E5">
              <w:rPr>
                <w:rFonts w:ascii="Cambria" w:eastAsia="Times New Roman" w:hAnsi="Cambria" w:cs="Times New Roman"/>
              </w:rPr>
              <w:t>Augustine, FL  32084-2139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484</w:t>
            </w:r>
            <w:r w:rsidR="00523C6E" w:rsidRPr="008D61E5">
              <w:rPr>
                <w:rFonts w:ascii="Cambria" w:eastAsia="Times New Roman" w:hAnsi="Cambria"/>
                <w:color w:val="000000"/>
              </w:rPr>
              <w:t xml:space="preserve"> 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619</w:t>
            </w:r>
            <w:r w:rsidR="00523C6E" w:rsidRPr="008D61E5">
              <w:rPr>
                <w:rFonts w:ascii="Cambria" w:eastAsia="Times New Roman" w:hAnsi="Cambria"/>
                <w:color w:val="000000"/>
              </w:rPr>
              <w:t xml:space="preserve"> 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5229</w:t>
            </w:r>
          </w:p>
        </w:tc>
        <w:tc>
          <w:tcPr>
            <w:tcW w:w="3960" w:type="dxa"/>
            <w:noWrap/>
            <w:hideMark/>
          </w:tcPr>
          <w:p w:rsidR="00450D68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9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brenkal1@yahoo.com</w:t>
              </w:r>
            </w:hyperlink>
          </w:p>
        </w:tc>
        <w:tc>
          <w:tcPr>
            <w:tcW w:w="4155" w:type="dxa"/>
            <w:noWrap/>
            <w:hideMark/>
          </w:tcPr>
          <w:p w:rsidR="002244CE" w:rsidRPr="008D61E5" w:rsidRDefault="00D003C1" w:rsidP="008D61E5">
            <w:pPr>
              <w:spacing w:after="0" w:line="240" w:lineRule="auto"/>
              <w:rPr>
                <w:rFonts w:ascii="Cambria" w:hAnsi="Cambria"/>
              </w:rPr>
            </w:pPr>
            <w:hyperlink r:id="rId20" w:history="1">
              <w:r w:rsidR="002244CE" w:rsidRPr="008D61E5">
                <w:rPr>
                  <w:rStyle w:val="Hyperlink"/>
                  <w:rFonts w:ascii="Cambria" w:hAnsi="Cambria"/>
                </w:rPr>
                <w:t>www.featheredstarquilts.com</w:t>
              </w:r>
            </w:hyperlink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  <w:tr w:rsidR="00450D68" w:rsidRPr="008D61E5" w:rsidTr="008A67D6">
        <w:trPr>
          <w:gridAfter w:val="1"/>
          <w:wAfter w:w="3818" w:type="dxa"/>
          <w:trHeight w:val="1249"/>
          <w:tblCellSpacing w:w="0" w:type="dxa"/>
        </w:trPr>
        <w:tc>
          <w:tcPr>
            <w:tcW w:w="3780" w:type="dxa"/>
            <w:hideMark/>
          </w:tcPr>
          <w:p w:rsidR="0024165B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ren Roberts</w:t>
            </w:r>
            <w:r w:rsidRPr="008D61E5">
              <w:rPr>
                <w:rFonts w:ascii="Cambria" w:eastAsia="Times New Roman" w:hAnsi="Cambria" w:cs="Times New Roman"/>
              </w:rPr>
              <w:br/>
              <w:t>P O Box 596, 1571 San Carlos Bay</w:t>
            </w:r>
            <w:r w:rsidRPr="008D61E5">
              <w:rPr>
                <w:rFonts w:ascii="Cambria" w:eastAsia="Times New Roman" w:hAnsi="Cambria" w:cs="Times New Roman"/>
              </w:rPr>
              <w:br/>
              <w:t>Sanibel, FL  33957</w:t>
            </w:r>
          </w:p>
          <w:p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C43E3A" w:rsidRPr="008D61E5">
              <w:rPr>
                <w:rFonts w:ascii="Cambria" w:hAnsi="Cambria"/>
              </w:rPr>
              <w:t>(H)</w:t>
            </w:r>
            <w:hyperlink r:id="rId21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262 366 3774</w:t>
              </w:r>
            </w:hyperlink>
          </w:p>
          <w:p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2" w:history="1">
              <w:r w:rsidR="004A2576" w:rsidRPr="008D61E5">
                <w:rPr>
                  <w:rStyle w:val="Hyperlink"/>
                  <w:rFonts w:ascii="Cambria" w:eastAsia="Times New Roman" w:hAnsi="Cambria" w:cs="Times New Roman"/>
                </w:rPr>
                <w:t>willoway958@yahoo.com</w:t>
              </w:r>
            </w:hyperlink>
          </w:p>
        </w:tc>
      </w:tr>
      <w:tr w:rsidR="00450D68" w:rsidRPr="008D61E5" w:rsidTr="008A67D6">
        <w:trPr>
          <w:trHeight w:val="1323"/>
          <w:tblCellSpacing w:w="0" w:type="dxa"/>
        </w:trPr>
        <w:tc>
          <w:tcPr>
            <w:tcW w:w="3780" w:type="dxa"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7930 Estero Blvd.</w:t>
            </w: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Ft. Myers Beach, FL 33931</w:t>
            </w:r>
          </w:p>
          <w:p w:rsidR="00450D68" w:rsidRPr="008D61E5" w:rsidRDefault="00E85A6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an</w:t>
            </w:r>
            <w:r w:rsidR="006337FF">
              <w:rPr>
                <w:rFonts w:ascii="Cambria" w:eastAsia="Times New Roman" w:hAnsi="Cambria" w:cs="Times New Roman"/>
              </w:rPr>
              <w:t xml:space="preserve"> thru</w:t>
            </w:r>
            <w:r w:rsidRPr="008D61E5">
              <w:rPr>
                <w:rFonts w:ascii="Cambria" w:eastAsia="Times New Roman" w:hAnsi="Cambria" w:cs="Times New Roman"/>
              </w:rPr>
              <w:t xml:space="preserve"> Feb</w:t>
            </w: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</w:t>
            </w:r>
            <w:hyperlink r:id="rId23" w:history="1">
              <w:r w:rsidR="00ED4270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Pr="008D61E5">
              <w:rPr>
                <w:rFonts w:ascii="Cambria" w:hAnsi="Cambria"/>
              </w:rPr>
              <w:t xml:space="preserve">                  </w:t>
            </w:r>
            <w:r w:rsidR="00547ABC" w:rsidRPr="008D61E5">
              <w:rPr>
                <w:rFonts w:ascii="Cambria" w:hAnsi="Cambria"/>
              </w:rPr>
              <w:t xml:space="preserve">                  </w:t>
            </w:r>
            <w:hyperlink r:id="rId24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  <w:r w:rsidRPr="008D61E5">
              <w:rPr>
                <w:rFonts w:ascii="Cambria" w:hAnsi="Cambria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:rsidR="00450D68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5" w:history="1"/>
            <w:r w:rsidR="00450D68" w:rsidRPr="008D61E5">
              <w:rPr>
                <w:rFonts w:ascii="Cambria" w:eastAsia="Times New Roman" w:hAnsi="Cambria" w:cs="Times New Roman"/>
                <w:u w:val="single"/>
              </w:rPr>
              <w:t xml:space="preserve"> </w:t>
            </w:r>
          </w:p>
        </w:tc>
      </w:tr>
      <w:tr w:rsidR="00450D68" w:rsidRPr="008D61E5" w:rsidTr="008A67D6">
        <w:trPr>
          <w:gridAfter w:val="1"/>
          <w:wAfter w:w="3818" w:type="dxa"/>
          <w:trHeight w:val="1305"/>
          <w:tblCellSpacing w:w="0" w:type="dxa"/>
        </w:trPr>
        <w:tc>
          <w:tcPr>
            <w:tcW w:w="3780" w:type="dxa"/>
            <w:hideMark/>
          </w:tcPr>
          <w:p w:rsidR="00601622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bookmarkStart w:id="7" w:name="GA"/>
            <w:bookmarkEnd w:id="7"/>
            <w:r w:rsidRPr="008D61E5">
              <w:rPr>
                <w:rFonts w:ascii="Cambria" w:eastAsia="Times New Roman" w:hAnsi="Cambria" w:cs="Times New Roman"/>
              </w:rPr>
              <w:t>Katharine Stubbs Ward</w:t>
            </w:r>
            <w:r w:rsidRPr="008D61E5">
              <w:rPr>
                <w:rFonts w:ascii="Cambria" w:eastAsia="Times New Roman" w:hAnsi="Cambria" w:cs="Times New Roman"/>
              </w:rPr>
              <w:br/>
              <w:t>409 Truman Ave</w:t>
            </w:r>
            <w:r w:rsidRPr="008D61E5">
              <w:rPr>
                <w:rFonts w:ascii="Cambria" w:eastAsia="Times New Roman" w:hAnsi="Cambria" w:cs="Times New Roman"/>
              </w:rPr>
              <w:br/>
              <w:t>Key West, FL  33040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61 252 4116</w:t>
            </w: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D003C1" w:rsidP="008D61E5">
            <w:pPr>
              <w:spacing w:after="0" w:line="240" w:lineRule="auto"/>
              <w:rPr>
                <w:rFonts w:ascii="Cambria" w:hAnsi="Cambria"/>
              </w:rPr>
            </w:pPr>
            <w:hyperlink r:id="rId26" w:history="1">
              <w:r w:rsidR="00011D58" w:rsidRPr="008D61E5">
                <w:rPr>
                  <w:rStyle w:val="Hyperlink"/>
                  <w:rFonts w:ascii="Cambria" w:hAnsi="Cambria"/>
                </w:rPr>
                <w:t>stubbswd@gate.net</w:t>
              </w:r>
            </w:hyperlink>
          </w:p>
        </w:tc>
      </w:tr>
      <w:tr w:rsidR="00245D49" w:rsidRPr="008D61E5" w:rsidTr="008A67D6">
        <w:trPr>
          <w:trHeight w:val="1069"/>
          <w:tblCellSpacing w:w="0" w:type="dxa"/>
        </w:trPr>
        <w:tc>
          <w:tcPr>
            <w:tcW w:w="3780" w:type="dxa"/>
            <w:hideMark/>
          </w:tcPr>
          <w:p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Molly Waddell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 w:rsidRPr="008D61E5">
              <w:rPr>
                <w:rFonts w:ascii="Cambria" w:hAnsi="Cambria"/>
              </w:rPr>
              <w:t>5404 Canna Ct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 Orange, Fl. 32128</w:t>
            </w:r>
          </w:p>
          <w:p w:rsidR="00E832AC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C43E3A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386 492 2867</w:t>
            </w:r>
          </w:p>
          <w:p w:rsidR="006245D3" w:rsidRPr="008D61E5" w:rsidRDefault="006245D3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</w:t>
            </w:r>
            <w:r>
              <w:rPr>
                <w:rFonts w:ascii="Cambria" w:eastAsia="Times New Roman" w:hAnsi="Cambria" w:cs="Arial"/>
              </w:rPr>
              <w:t>315 525 6137</w:t>
            </w:r>
          </w:p>
        </w:tc>
        <w:tc>
          <w:tcPr>
            <w:tcW w:w="8115" w:type="dxa"/>
            <w:gridSpan w:val="2"/>
            <w:noWrap/>
            <w:hideMark/>
          </w:tcPr>
          <w:p w:rsidR="002244CE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  <w:hyperlink r:id="rId27" w:history="1">
              <w:r w:rsidR="00245D49" w:rsidRPr="008D61E5">
                <w:rPr>
                  <w:rStyle w:val="Hyperlink"/>
                  <w:rFonts w:ascii="Cambria" w:eastAsia="Times New Roman" w:hAnsi="Cambria" w:cs="Times New Roman"/>
                </w:rPr>
                <w:t>mwaddell555@gmail.com</w:t>
              </w:r>
            </w:hyperlink>
            <w:r w:rsidR="00245D49" w:rsidRPr="008D61E5">
              <w:rPr>
                <w:rFonts w:ascii="Cambria" w:eastAsia="Times New Roman" w:hAnsi="Cambria" w:cs="Times New Roman"/>
              </w:rPr>
              <w:t xml:space="preserve">             </w:t>
            </w:r>
            <w:r w:rsidR="00547ABC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hyperlink r:id="rId28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mollywaddell.com</w:t>
              </w:r>
            </w:hyperlink>
          </w:p>
          <w:p w:rsidR="00245D49" w:rsidRPr="008D61E5" w:rsidRDefault="00245D4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</w:p>
        </w:tc>
        <w:tc>
          <w:tcPr>
            <w:tcW w:w="3818" w:type="dxa"/>
          </w:tcPr>
          <w:p w:rsidR="00245D49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9" w:history="1">
              <w:r w:rsidR="00245D49" w:rsidRPr="008D61E5">
                <w:rPr>
                  <w:rFonts w:ascii="Cambria" w:eastAsia="Times New Roman" w:hAnsi="Cambria" w:cs="Times New Roman"/>
                  <w:u w:val="single"/>
                </w:rPr>
                <w:t>www.mollywaddell.com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Georgi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294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7514"/>
      </w:tblGrid>
      <w:tr w:rsidR="00F31E53" w:rsidRPr="008D61E5" w:rsidTr="008A67D6">
        <w:trPr>
          <w:trHeight w:val="1321"/>
          <w:tblCellSpacing w:w="0" w:type="dxa"/>
        </w:trPr>
        <w:tc>
          <w:tcPr>
            <w:tcW w:w="3780" w:type="dxa"/>
            <w:hideMark/>
          </w:tcPr>
          <w:p w:rsidR="00F85482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deline K Hawley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55 </w:t>
            </w:r>
            <w:r w:rsidR="000F6852" w:rsidRPr="008D61E5">
              <w:rPr>
                <w:rFonts w:ascii="Cambria" w:eastAsia="Times New Roman" w:hAnsi="Cambria" w:cs="Times New Roman"/>
              </w:rPr>
              <w:t>Quail Run Dr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Athens, GA  30606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06 548 1068</w:t>
            </w:r>
            <w:r w:rsidR="00F85482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F85482" w:rsidRPr="008D61E5" w:rsidRDefault="009B68F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</w:t>
            </w:r>
            <w:r w:rsidR="003E7223">
              <w:rPr>
                <w:rFonts w:ascii="Cambria" w:eastAsia="Times New Roman" w:hAnsi="Cambria" w:cs="Times New Roman"/>
              </w:rPr>
              <w:t xml:space="preserve"> </w:t>
            </w:r>
            <w:r w:rsidR="00F85482" w:rsidRPr="008D61E5">
              <w:rPr>
                <w:rFonts w:ascii="Cambria" w:eastAsia="Times New Roman" w:hAnsi="Cambria" w:cs="Times New Roman"/>
              </w:rPr>
              <w:t>(C)706 296 5730</w:t>
            </w:r>
          </w:p>
          <w:p w:rsidR="00F85482" w:rsidRPr="008D61E5" w:rsidRDefault="00F85482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514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dhere@bellsouth.net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8" w:name="HI"/>
      <w:bookmarkStart w:id="9" w:name="IL"/>
      <w:bookmarkEnd w:id="8"/>
      <w:bookmarkEnd w:id="9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Illinois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zanne K Swenson</w:t>
            </w:r>
            <w:r w:rsidRPr="008D61E5">
              <w:rPr>
                <w:rFonts w:ascii="Cambria" w:eastAsia="Times New Roman" w:hAnsi="Cambria" w:cs="Times New Roman"/>
              </w:rPr>
              <w:br/>
              <w:t>6260 Schaumburg Ln</w:t>
            </w:r>
            <w:r w:rsidRPr="008D61E5">
              <w:rPr>
                <w:rFonts w:ascii="Cambria" w:eastAsia="Times New Roman" w:hAnsi="Cambria" w:cs="Times New Roman"/>
              </w:rPr>
              <w:br/>
              <w:t>Roscoe, IL  61073-9250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herrybasket@aol.com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0" w:name="IN"/>
      <w:bookmarkEnd w:id="10"/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Indian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260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Karen Bloch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6671 N. </w:t>
            </w:r>
            <w:r w:rsidR="00F31E53" w:rsidRPr="008D61E5">
              <w:rPr>
                <w:rFonts w:ascii="Cambria" w:eastAsia="Times New Roman" w:hAnsi="Cambria" w:cs="Times New Roman"/>
              </w:rPr>
              <w:t xml:space="preserve">Richardson Rd, </w:t>
            </w:r>
            <w:r w:rsidRPr="008D61E5">
              <w:rPr>
                <w:rFonts w:ascii="Cambria" w:eastAsia="Times New Roman" w:hAnsi="Cambria" w:cs="Times New Roman"/>
              </w:rPr>
              <w:t xml:space="preserve">PO Box </w:t>
            </w:r>
            <w:r w:rsidR="008A55FE" w:rsidRPr="008D61E5">
              <w:rPr>
                <w:rFonts w:ascii="Cambria" w:eastAsia="Times New Roman" w:hAnsi="Cambria" w:cs="Times New Roman"/>
              </w:rPr>
              <w:t>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Unionville, IN  47468-0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12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340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0008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aren.blocher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oris Go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8018 E Cree Lake Dr </w:t>
            </w:r>
            <w:r w:rsidR="008A55FE" w:rsidRPr="008D61E5">
              <w:rPr>
                <w:rFonts w:ascii="Cambria" w:eastAsia="Times New Roman" w:hAnsi="Cambria" w:cs="Times New Roman"/>
              </w:rPr>
              <w:t>S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Kendallville, IN  46755-9719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0 347 5197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D4711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Style w:val="Hyperlink"/>
                <w:rFonts w:ascii="Cambria" w:eastAsia="Times New Roman" w:hAnsi="Cambria" w:cs="Times New Roman"/>
              </w:rPr>
              <w:t>d</w:t>
            </w:r>
            <w:r w:rsidRPr="00D47113">
              <w:rPr>
                <w:rStyle w:val="Hyperlink"/>
                <w:rFonts w:ascii="Cambria" w:eastAsia="Times New Roman" w:hAnsi="Cambria" w:cs="Times New Roman"/>
              </w:rPr>
              <w:t>oris</w:t>
            </w:r>
            <w:r>
              <w:rPr>
                <w:rStyle w:val="Hyperlink"/>
                <w:rFonts w:ascii="Cambria" w:eastAsia="Times New Roman" w:hAnsi="Cambria" w:cs="Times New Roman"/>
              </w:rPr>
              <w:t>goins5197@gmail.com</w:t>
            </w:r>
          </w:p>
        </w:tc>
        <w:tc>
          <w:tcPr>
            <w:tcW w:w="4245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hAnsi="Cambria"/>
              </w:rPr>
            </w:pPr>
            <w:hyperlink r:id="rId33" w:history="1">
              <w:r w:rsidR="002244CE" w:rsidRPr="008D61E5">
                <w:rPr>
                  <w:rStyle w:val="Hyperlink"/>
                  <w:rFonts w:ascii="Cambria" w:hAnsi="Cambria"/>
                </w:rPr>
                <w:t>www.dorisgoins.com</w:t>
              </w:r>
            </w:hyperlink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:rsidR="008F0E3B" w:rsidRDefault="008F0E3B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11" w:name="IA"/>
      <w:bookmarkEnd w:id="11"/>
    </w:p>
    <w:p w:rsidR="00B82D7C" w:rsidRPr="0088098C" w:rsidRDefault="0003495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88098C">
        <w:rPr>
          <w:rFonts w:ascii="Cambria" w:eastAsia="Times New Roman" w:hAnsi="Cambria" w:cs="Times New Roman"/>
          <w:b/>
          <w:i/>
        </w:rPr>
        <w:t>Iow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305"/>
          <w:tblCellSpacing w:w="0" w:type="dxa"/>
        </w:trPr>
        <w:tc>
          <w:tcPr>
            <w:tcW w:w="3780" w:type="dxa"/>
            <w:hideMark/>
          </w:tcPr>
          <w:p w:rsidR="00B82D7C" w:rsidRPr="008D61E5" w:rsidRDefault="00F732C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</w:t>
            </w:r>
            <w:r w:rsidR="00B82D7C" w:rsidRPr="008D61E5">
              <w:rPr>
                <w:rFonts w:ascii="Cambria" w:eastAsia="Times New Roman" w:hAnsi="Cambria" w:cs="Times New Roman"/>
              </w:rPr>
              <w:t>arol Brooks</w:t>
            </w:r>
            <w:r w:rsidR="00B82D7C" w:rsidRPr="008D61E5">
              <w:rPr>
                <w:rFonts w:ascii="Cambria" w:eastAsia="Times New Roman" w:hAnsi="Cambria" w:cs="Times New Roman"/>
              </w:rPr>
              <w:br/>
              <w:t>20 Country</w:t>
            </w:r>
            <w:r w:rsidR="008A55FE" w:rsidRPr="008D61E5">
              <w:rPr>
                <w:rFonts w:ascii="Cambria" w:eastAsia="Times New Roman" w:hAnsi="Cambria" w:cs="Times New Roman"/>
              </w:rPr>
              <w:t xml:space="preserve"> Club Ct.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Le Claire, IA  52753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="00B82D7C"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B82D7C" w:rsidRPr="008D61E5">
              <w:rPr>
                <w:rFonts w:ascii="Cambria" w:eastAsia="Times New Roman" w:hAnsi="Cambria" w:cs="Times New Roman"/>
              </w:rPr>
              <w:t>309 221 9697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ennifer Perk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403 </w:t>
            </w:r>
            <w:r w:rsidR="008A55FE" w:rsidRPr="008D61E5">
              <w:rPr>
                <w:rFonts w:ascii="Cambria" w:eastAsia="Times New Roman" w:hAnsi="Cambria" w:cs="Times New Roman"/>
              </w:rPr>
              <w:t>10th St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Harlan, IA  51537-1644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12 579 2711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6" w:history="1">
              <w:r w:rsidR="00C926E0" w:rsidRPr="008D61E5">
                <w:rPr>
                  <w:rStyle w:val="Hyperlink"/>
                  <w:rFonts w:ascii="Cambria" w:eastAsia="Times New Roman" w:hAnsi="Cambria" w:cs="Times New Roman"/>
                </w:rPr>
                <w:t>www.jenniferperkinsquilts.com</w:t>
              </w:r>
            </w:hyperlink>
          </w:p>
          <w:p w:rsidR="00C926E0" w:rsidRPr="008D61E5" w:rsidRDefault="00C926E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2" w:name="KS"/>
      <w:bookmarkStart w:id="13" w:name="MD"/>
      <w:bookmarkEnd w:id="12"/>
      <w:bookmarkEnd w:id="13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ryland</w:t>
      </w:r>
    </w:p>
    <w:p w:rsidR="008F0E3B" w:rsidRPr="008D61E5" w:rsidRDefault="008F0E3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5229E3" w:rsidRPr="008D61E5" w:rsidTr="008A67D6">
        <w:trPr>
          <w:trHeight w:val="1062"/>
          <w:tblCellSpacing w:w="0" w:type="dxa"/>
        </w:trPr>
        <w:tc>
          <w:tcPr>
            <w:tcW w:w="3780" w:type="dxa"/>
          </w:tcPr>
          <w:p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Elizabeth </w:t>
            </w:r>
            <w:r w:rsidR="00005F3B" w:rsidRPr="008D61E5">
              <w:rPr>
                <w:rFonts w:ascii="Cambria" w:hAnsi="Cambria"/>
                <w:szCs w:val="22"/>
              </w:rPr>
              <w:t>D. Pauley -</w:t>
            </w:r>
            <w:proofErr w:type="spellStart"/>
            <w:r w:rsidR="00005F3B" w:rsidRPr="008D61E5">
              <w:rPr>
                <w:rFonts w:ascii="Cambria" w:hAnsi="Cambria"/>
                <w:szCs w:val="22"/>
              </w:rPr>
              <w:t>Teletski</w:t>
            </w:r>
            <w:proofErr w:type="spellEnd"/>
          </w:p>
          <w:p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481 Sandpiper Ct</w:t>
            </w:r>
          </w:p>
          <w:p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Chestertown</w:t>
            </w:r>
            <w:r w:rsidR="005229E3" w:rsidRPr="008D61E5">
              <w:rPr>
                <w:rFonts w:ascii="Cambria" w:hAnsi="Cambria"/>
                <w:szCs w:val="22"/>
              </w:rPr>
              <w:t>, MD 2</w:t>
            </w:r>
            <w:r>
              <w:rPr>
                <w:rFonts w:ascii="Cambria" w:hAnsi="Cambria"/>
                <w:szCs w:val="22"/>
              </w:rPr>
              <w:t>1620-1243</w:t>
            </w:r>
          </w:p>
          <w:p w:rsidR="005229E3" w:rsidRPr="008D61E5" w:rsidRDefault="00523C6E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Phone: </w:t>
            </w:r>
            <w:r w:rsidR="00902C1D" w:rsidRPr="008D61E5">
              <w:rPr>
                <w:rFonts w:ascii="Cambria" w:hAnsi="Cambria"/>
                <w:szCs w:val="22"/>
              </w:rPr>
              <w:t>(</w:t>
            </w:r>
            <w:r w:rsidR="005C17AA">
              <w:rPr>
                <w:rFonts w:ascii="Cambria" w:hAnsi="Cambria"/>
                <w:szCs w:val="22"/>
              </w:rPr>
              <w:t>C</w:t>
            </w:r>
            <w:r w:rsidR="00902C1D" w:rsidRPr="008D61E5">
              <w:rPr>
                <w:rFonts w:ascii="Cambria" w:hAnsi="Cambria"/>
                <w:szCs w:val="22"/>
              </w:rPr>
              <w:t>)</w:t>
            </w:r>
            <w:r w:rsidR="005A4B26" w:rsidRPr="008D61E5">
              <w:rPr>
                <w:rFonts w:ascii="Cambria" w:hAnsi="Cambria"/>
                <w:szCs w:val="22"/>
              </w:rPr>
              <w:t>44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55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258</w:t>
            </w:r>
            <w:r w:rsidR="005C17AA">
              <w:rPr>
                <w:rFonts w:ascii="Cambria" w:hAnsi="Cambria"/>
                <w:szCs w:val="22"/>
              </w:rPr>
              <w:t>1</w:t>
            </w:r>
          </w:p>
          <w:p w:rsidR="005A4B26" w:rsidRPr="008D61E5" w:rsidRDefault="005A4B26" w:rsidP="008D61E5">
            <w:pPr>
              <w:pStyle w:val="PlainText"/>
              <w:rPr>
                <w:rFonts w:ascii="Cambria" w:hAnsi="Cambria"/>
                <w:szCs w:val="22"/>
              </w:rPr>
            </w:pPr>
          </w:p>
        </w:tc>
        <w:tc>
          <w:tcPr>
            <w:tcW w:w="3870" w:type="dxa"/>
            <w:noWrap/>
          </w:tcPr>
          <w:p w:rsidR="005229E3" w:rsidRPr="008D61E5" w:rsidRDefault="00D003C1" w:rsidP="008D61E5">
            <w:pPr>
              <w:spacing w:after="0" w:line="240" w:lineRule="auto"/>
              <w:rPr>
                <w:rFonts w:ascii="Cambria" w:hAnsi="Cambria"/>
              </w:rPr>
            </w:pPr>
            <w:hyperlink r:id="rId37" w:history="1">
              <w:r w:rsidR="005229E3" w:rsidRPr="008D61E5">
                <w:rPr>
                  <w:rStyle w:val="Hyperlink"/>
                  <w:rFonts w:ascii="Cambria" w:hAnsi="Cambria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:rsidR="005229E3" w:rsidRPr="008D61E5" w:rsidRDefault="005229E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rHeight w:val="1042"/>
          <w:tblCellSpacing w:w="0" w:type="dxa"/>
        </w:trPr>
        <w:tc>
          <w:tcPr>
            <w:tcW w:w="3780" w:type="dxa"/>
            <w:hideMark/>
          </w:tcPr>
          <w:p w:rsidR="005C17AA" w:rsidRDefault="00B82D7C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arbara J Scha</w:t>
            </w:r>
            <w:r w:rsidR="00DF09EA">
              <w:rPr>
                <w:rFonts w:ascii="Cambria" w:eastAsia="Times New Roman" w:hAnsi="Cambria" w:cs="Times New Roman"/>
              </w:rPr>
              <w:t>e</w:t>
            </w:r>
            <w:r w:rsidRPr="008D61E5">
              <w:rPr>
                <w:rFonts w:ascii="Cambria" w:eastAsia="Times New Roman" w:hAnsi="Cambria" w:cs="Times New Roman"/>
              </w:rPr>
              <w:t>fer</w:t>
            </w:r>
            <w:r w:rsidRPr="008D61E5">
              <w:rPr>
                <w:rFonts w:ascii="Cambria" w:eastAsia="Times New Roman" w:hAnsi="Cambria" w:cs="Times New Roman"/>
              </w:rPr>
              <w:br/>
              <w:t>818 White Ave</w:t>
            </w:r>
            <w:r w:rsidRPr="008D61E5">
              <w:rPr>
                <w:rFonts w:ascii="Cambria" w:eastAsia="Times New Roman" w:hAnsi="Cambria" w:cs="Times New Roman"/>
              </w:rPr>
              <w:br/>
              <w:t>Linthicum H</w:t>
            </w:r>
            <w:r w:rsidR="00E4111C" w:rsidRPr="008D61E5">
              <w:rPr>
                <w:rFonts w:ascii="Cambria" w:eastAsia="Times New Roman" w:hAnsi="Cambria" w:cs="Times New Roman"/>
              </w:rPr>
              <w:t>eigh</w:t>
            </w:r>
            <w:r w:rsidRPr="008D61E5">
              <w:rPr>
                <w:rFonts w:ascii="Cambria" w:eastAsia="Times New Roman" w:hAnsi="Cambria" w:cs="Times New Roman"/>
              </w:rPr>
              <w:t>ts, MD  21090</w:t>
            </w:r>
          </w:p>
          <w:p w:rsidR="005C17AA" w:rsidRPr="008D61E5" w:rsidRDefault="005C17AA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(H) 410 859 0447</w:t>
            </w:r>
          </w:p>
        </w:tc>
        <w:tc>
          <w:tcPr>
            <w:tcW w:w="8115" w:type="dxa"/>
            <w:gridSpan w:val="2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jsquilts@gmail.com</w:t>
              </w:r>
            </w:hyperlink>
          </w:p>
        </w:tc>
      </w:tr>
    </w:tbl>
    <w:p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4" w:name="MA"/>
      <w:bookmarkEnd w:id="14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ssachusetts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lice Turnbow</w:t>
            </w:r>
            <w:r w:rsidRPr="008D61E5">
              <w:rPr>
                <w:rFonts w:ascii="Cambria" w:eastAsia="Times New Roman" w:hAnsi="Cambria" w:cs="Times New Roman"/>
              </w:rPr>
              <w:br/>
              <w:t>P O Box 21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Sturbridge, MA  </w:t>
            </w:r>
            <w:r w:rsidR="00226530" w:rsidRPr="008D61E5">
              <w:rPr>
                <w:rFonts w:ascii="Cambria" w:eastAsia="Times New Roman" w:hAnsi="Cambria" w:cs="Times New Roman"/>
              </w:rPr>
              <w:t>01566</w:t>
            </w:r>
            <w:r w:rsidR="0022653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8 347 3428</w:t>
            </w:r>
          </w:p>
        </w:tc>
        <w:tc>
          <w:tcPr>
            <w:tcW w:w="8115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edwaquilt@aol.com</w:t>
              </w:r>
            </w:hyperlink>
            <w:r w:rsidR="000122F4" w:rsidRPr="000122F4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                           </w:t>
            </w:r>
            <w:hyperlink r:id="rId40" w:history="1">
              <w:r w:rsidR="000122F4" w:rsidRPr="005C17AA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www.holiceturnbow.com</w:t>
              </w:r>
            </w:hyperlink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L Walter</w:t>
            </w:r>
            <w:r w:rsidRPr="008D61E5">
              <w:rPr>
                <w:rFonts w:ascii="Cambria" w:eastAsia="Times New Roman" w:hAnsi="Cambria" w:cs="Times New Roman"/>
              </w:rPr>
              <w:br/>
              <w:t>116 Marlboro Rd</w:t>
            </w:r>
            <w:r w:rsidRPr="008D61E5">
              <w:rPr>
                <w:rFonts w:ascii="Cambria" w:eastAsia="Times New Roman" w:hAnsi="Cambria" w:cs="Times New Roman"/>
              </w:rPr>
              <w:br/>
              <w:t>Southborough, MA  01772-1254</w:t>
            </w:r>
          </w:p>
        </w:tc>
        <w:tc>
          <w:tcPr>
            <w:tcW w:w="8115" w:type="dxa"/>
            <w:noWrap/>
            <w:hideMark/>
          </w:tcPr>
          <w:p w:rsidR="006A6547" w:rsidRPr="008D61E5" w:rsidRDefault="00D003C1" w:rsidP="008D61E5">
            <w:pPr>
              <w:spacing w:after="0"/>
              <w:rPr>
                <w:rFonts w:ascii="Cambria" w:hAnsi="Cambria"/>
              </w:rPr>
            </w:pPr>
            <w:hyperlink r:id="rId41" w:history="1">
              <w:r w:rsidR="006A6547" w:rsidRPr="008D61E5">
                <w:rPr>
                  <w:rStyle w:val="Hyperlink"/>
                  <w:rFonts w:ascii="Cambria" w:hAnsi="Cambria"/>
                </w:rPr>
                <w:t>marywalterquilts@gmail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E535A8" w:rsidRPr="0088098C" w:rsidRDefault="00E535A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5" w:name="MI"/>
      <w:bookmarkEnd w:id="15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chigan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e Cortes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4E5CE6">
              <w:rPr>
                <w:rFonts w:ascii="Cambria" w:eastAsia="Times New Roman" w:hAnsi="Cambria" w:cs="Times New Roman"/>
              </w:rPr>
              <w:t>15659 Coyote 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Holland, MI 49424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6 786 0452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cortese7@gmail.com</w:t>
              </w:r>
            </w:hyperlink>
          </w:p>
        </w:tc>
        <w:tc>
          <w:tcPr>
            <w:tcW w:w="4245" w:type="dxa"/>
            <w:noWrap/>
            <w:hideMark/>
          </w:tcPr>
          <w:p w:rsidR="00555A5A" w:rsidRDefault="00B82D7C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43" w:history="1">
              <w:r w:rsidR="00555A5A" w:rsidRPr="008D61E5">
                <w:rPr>
                  <w:rStyle w:val="Hyperlink"/>
                  <w:rFonts w:ascii="Cambria" w:eastAsia="Times New Roman" w:hAnsi="Cambria" w:cs="Times New Roman"/>
                </w:rPr>
                <w:t>www.selcfabrics.com</w:t>
              </w:r>
            </w:hyperlink>
          </w:p>
          <w:p w:rsidR="001E110E" w:rsidRPr="008D61E5" w:rsidRDefault="001E110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555A5A" w:rsidRPr="008D61E5" w:rsidRDefault="00555A5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Minnesota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e Eelkema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2973 Cedar </w:t>
            </w:r>
            <w:r w:rsidR="00A604B0" w:rsidRPr="008D61E5">
              <w:rPr>
                <w:rFonts w:ascii="Cambria" w:eastAsia="Times New Roman" w:hAnsi="Cambria" w:cs="Times New Roman"/>
              </w:rPr>
              <w:t>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Minnetonka, MN  55305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050F3E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2 816 0365</w:t>
            </w:r>
          </w:p>
          <w:p w:rsidR="00632B2E" w:rsidRPr="008D61E5" w:rsidRDefault="00632B2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295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</w:tr>
    </w:tbl>
    <w:p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6" w:name="MS"/>
      <w:bookmarkStart w:id="17" w:name="NE"/>
      <w:bookmarkEnd w:id="16"/>
      <w:bookmarkEnd w:id="17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Nebraska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4050"/>
        <w:gridCol w:w="4245"/>
      </w:tblGrid>
      <w:tr w:rsidR="00F31E53" w:rsidRPr="008D61E5" w:rsidTr="00456C71">
        <w:trPr>
          <w:trHeight w:val="1017"/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elly Burge</w:t>
            </w:r>
            <w:r w:rsidRPr="008D61E5">
              <w:rPr>
                <w:rFonts w:ascii="Cambria" w:eastAsia="Times New Roman" w:hAnsi="Cambria" w:cs="Times New Roman"/>
              </w:rPr>
              <w:br/>
              <w:t>5701 S 112th St</w:t>
            </w:r>
            <w:r w:rsidRPr="008D61E5">
              <w:rPr>
                <w:rFonts w:ascii="Cambria" w:eastAsia="Times New Roman" w:hAnsi="Cambria" w:cs="Times New Roman"/>
              </w:rPr>
              <w:br/>
              <w:t>Lincoln, NE  68526</w:t>
            </w:r>
          </w:p>
          <w:p w:rsidR="00162902" w:rsidRDefault="00B00731" w:rsidP="008D61E5">
            <w:pPr>
              <w:spacing w:after="0"/>
              <w:rPr>
                <w:rFonts w:ascii="Cambria" w:eastAsia="Times New Roman" w:hAnsi="Cambria"/>
              </w:rPr>
            </w:pPr>
            <w:r w:rsidRPr="008D61E5">
              <w:rPr>
                <w:rFonts w:ascii="Cambria" w:eastAsia="Times New Roman" w:hAnsi="Cambria"/>
              </w:rPr>
              <w:t xml:space="preserve">Phone: </w:t>
            </w:r>
            <w:r w:rsidR="00DA13B7">
              <w:rPr>
                <w:rFonts w:ascii="Cambria" w:eastAsia="Times New Roman" w:hAnsi="Cambria"/>
              </w:rPr>
              <w:t>(</w:t>
            </w:r>
            <w:r w:rsidR="00902C1D" w:rsidRPr="008D61E5">
              <w:rPr>
                <w:rFonts w:ascii="Cambria" w:eastAsia="Times New Roman" w:hAnsi="Cambria"/>
              </w:rPr>
              <w:t>H)</w:t>
            </w:r>
            <w:r w:rsidRPr="008D61E5">
              <w:rPr>
                <w:rFonts w:ascii="Cambria" w:eastAsia="Times New Roman" w:hAnsi="Cambria"/>
              </w:rPr>
              <w:t xml:space="preserve">402 489 </w:t>
            </w:r>
            <w:r w:rsidR="00162902" w:rsidRPr="008D61E5">
              <w:rPr>
                <w:rFonts w:ascii="Cambria" w:eastAsia="Times New Roman" w:hAnsi="Cambria"/>
              </w:rPr>
              <w:t>7141</w:t>
            </w:r>
          </w:p>
          <w:p w:rsidR="00DA13B7" w:rsidRPr="008D61E5" w:rsidRDefault="00DA13B7" w:rsidP="008D61E5">
            <w:pPr>
              <w:spacing w:after="0"/>
              <w:rPr>
                <w:rFonts w:ascii="Cambria" w:eastAsia="Times New Roman" w:hAnsi="Cambria"/>
              </w:rPr>
            </w:pPr>
          </w:p>
          <w:p w:rsidR="00391870" w:rsidRPr="008D61E5" w:rsidRDefault="00391870" w:rsidP="008D61E5">
            <w:pPr>
              <w:spacing w:after="0"/>
              <w:rPr>
                <w:rFonts w:ascii="Cambria" w:eastAsia="Times New Roman" w:hAnsi="Cambria"/>
              </w:rPr>
            </w:pPr>
          </w:p>
        </w:tc>
        <w:tc>
          <w:tcPr>
            <w:tcW w:w="4050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urgequilt@windstream.net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hAnsi="Cambria"/>
              </w:rPr>
            </w:pPr>
            <w:hyperlink r:id="rId46" w:history="1">
              <w:r w:rsidR="00555A5A" w:rsidRPr="008D61E5">
                <w:rPr>
                  <w:rStyle w:val="Hyperlink"/>
                  <w:rFonts w:ascii="Cambria" w:hAnsi="Cambria"/>
                </w:rPr>
                <w:t>www.shellyburge.com</w:t>
              </w:r>
            </w:hyperlink>
          </w:p>
        </w:tc>
      </w:tr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indy Erickson</w:t>
            </w:r>
            <w:r w:rsidRPr="008D61E5">
              <w:rPr>
                <w:rFonts w:ascii="Cambria" w:eastAsia="Times New Roman" w:hAnsi="Cambria" w:cs="Times New Roman"/>
              </w:rPr>
              <w:br/>
              <w:t>15</w:t>
            </w:r>
            <w:r w:rsidR="00852B0C" w:rsidRPr="008D61E5">
              <w:rPr>
                <w:rFonts w:ascii="Cambria" w:eastAsia="Times New Roman" w:hAnsi="Cambria" w:cs="Times New Roman"/>
              </w:rPr>
              <w:t xml:space="preserve">425 </w:t>
            </w:r>
            <w:r w:rsidRPr="008D61E5">
              <w:rPr>
                <w:rFonts w:ascii="Cambria" w:eastAsia="Times New Roman" w:hAnsi="Cambria" w:cs="Times New Roman"/>
              </w:rPr>
              <w:t>Armstrong St</w:t>
            </w:r>
            <w:r w:rsidRPr="008D61E5">
              <w:rPr>
                <w:rFonts w:ascii="Cambria" w:eastAsia="Times New Roman" w:hAnsi="Cambria" w:cs="Times New Roman"/>
              </w:rPr>
              <w:br/>
              <w:t>Omaha, NE  6811</w:t>
            </w:r>
            <w:r w:rsidR="00A604B0" w:rsidRPr="008D61E5">
              <w:rPr>
                <w:rFonts w:ascii="Cambria" w:eastAsia="Times New Roman" w:hAnsi="Cambria" w:cs="Times New Roman"/>
              </w:rPr>
              <w:t>6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2 592 7765</w:t>
            </w:r>
          </w:p>
        </w:tc>
        <w:tc>
          <w:tcPr>
            <w:tcW w:w="4050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7" w:history="1">
              <w:r w:rsidR="003C558B" w:rsidRPr="00E63DCB">
                <w:rPr>
                  <w:rStyle w:val="Hyperlink"/>
                  <w:rFonts w:ascii="Cambria" w:eastAsia="Times New Roman" w:hAnsi="Cambria" w:cs="Times New Roman"/>
                </w:rPr>
                <w:t>quiltstsh@ao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hAnsi="Cambria"/>
              </w:rPr>
            </w:pPr>
            <w:hyperlink r:id="rId48" w:history="1">
              <w:r w:rsidR="00336B58" w:rsidRPr="008D61E5">
                <w:rPr>
                  <w:rStyle w:val="Hyperlink"/>
                  <w:rFonts w:ascii="Cambria" w:hAnsi="Cambria"/>
                </w:rPr>
                <w:t>www.cindyerickson.com</w:t>
              </w:r>
            </w:hyperlink>
          </w:p>
        </w:tc>
      </w:tr>
    </w:tbl>
    <w:p w:rsidR="00632B2E" w:rsidRPr="004F37CD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8" w:name="NV"/>
      <w:bookmarkStart w:id="19" w:name="NH"/>
      <w:bookmarkEnd w:id="18"/>
      <w:bookmarkEnd w:id="19"/>
    </w:p>
    <w:p w:rsidR="00B82D7C" w:rsidRPr="004F37C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F37CD">
        <w:rPr>
          <w:rFonts w:ascii="Cambria" w:eastAsia="Times New Roman" w:hAnsi="Cambria" w:cs="Times New Roman"/>
          <w:b/>
          <w:i/>
          <w:iCs/>
        </w:rPr>
        <w:t>New Hampshire</w:t>
      </w:r>
    </w:p>
    <w:p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E Derry</w:t>
            </w:r>
            <w:r w:rsidRPr="008D61E5">
              <w:rPr>
                <w:rFonts w:ascii="Cambria" w:eastAsia="Times New Roman" w:hAnsi="Cambria" w:cs="Times New Roman"/>
              </w:rPr>
              <w:br/>
              <w:t>124 Oakdale Rd</w:t>
            </w:r>
            <w:r w:rsidRPr="008D61E5">
              <w:rPr>
                <w:rFonts w:ascii="Cambria" w:eastAsia="Times New Roman" w:hAnsi="Cambria" w:cs="Times New Roman"/>
              </w:rPr>
              <w:br/>
              <w:t>Bradford, NH  03221</w:t>
            </w:r>
          </w:p>
        </w:tc>
        <w:tc>
          <w:tcPr>
            <w:tcW w:w="8295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</w:tr>
    </w:tbl>
    <w:p w:rsidR="003E7223" w:rsidRPr="0044632D" w:rsidRDefault="003E722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0" w:name="NJ"/>
      <w:bookmarkEnd w:id="20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Jersey</w:t>
      </w:r>
    </w:p>
    <w:p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andra Dorrbeck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557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Otterho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d</w:t>
            </w:r>
            <w:r w:rsidRPr="008D61E5">
              <w:rPr>
                <w:rFonts w:ascii="Cambria" w:eastAsia="Times New Roman" w:hAnsi="Cambria" w:cs="Times New Roman"/>
              </w:rPr>
              <w:br/>
              <w:t>West Milford, NJ  07480-4264</w:t>
            </w:r>
          </w:p>
          <w:p w:rsidR="002C3096" w:rsidRPr="008D61E5" w:rsidRDefault="002C309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/>
              </w:rPr>
              <w:t>973 697 6201</w:t>
            </w:r>
          </w:p>
        </w:tc>
        <w:tc>
          <w:tcPr>
            <w:tcW w:w="8295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ldquilternj@optonline.net</w:t>
              </w:r>
            </w:hyperlink>
          </w:p>
        </w:tc>
      </w:tr>
    </w:tbl>
    <w:p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</w:p>
    <w:p w:rsidR="003C558B" w:rsidRP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  <w:r w:rsidRPr="00007DB9">
        <w:rPr>
          <w:rFonts w:ascii="Cambria" w:eastAsia="Times New Roman" w:hAnsi="Cambria" w:cs="Times New Roman"/>
          <w:b/>
          <w:bCs/>
          <w:i/>
          <w:iCs/>
        </w:rPr>
        <w:t>New Mexico</w:t>
      </w:r>
    </w:p>
    <w:p w:rsidR="00007DB9" w:rsidRPr="00007DB9" w:rsidRDefault="00007DB9" w:rsidP="008D61E5">
      <w:pPr>
        <w:spacing w:after="0" w:line="240" w:lineRule="auto"/>
        <w:rPr>
          <w:rFonts w:asciiTheme="majorHAnsi" w:eastAsia="Times New Roman" w:hAnsiTheme="majorHAnsi" w:cs="Times New Roman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07DB9" w:rsidRPr="00007DB9" w:rsidTr="00007DB9">
        <w:tc>
          <w:tcPr>
            <w:tcW w:w="3596" w:type="dxa"/>
          </w:tcPr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Nancy Fuka </w:t>
            </w:r>
          </w:p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21 Remedios Rd</w:t>
            </w:r>
          </w:p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Lamy, NM 87540</w:t>
            </w:r>
          </w:p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hone: </w:t>
            </w:r>
            <w:r w:rsidR="00C90B50" w:rsidRPr="008D61E5">
              <w:rPr>
                <w:rFonts w:ascii="Cambria" w:eastAsia="Times New Roman" w:hAnsi="Cambria" w:cs="Times New Roman"/>
              </w:rPr>
              <w:t>(</w:t>
            </w:r>
            <w:r w:rsidR="00C90B50">
              <w:rPr>
                <w:rFonts w:ascii="Cambria" w:eastAsia="Times New Roman" w:hAnsi="Cambria" w:cs="Times New Roman"/>
              </w:rPr>
              <w:t>C</w:t>
            </w:r>
            <w:r w:rsidR="00C90B50" w:rsidRPr="008D61E5">
              <w:rPr>
                <w:rFonts w:ascii="Cambria" w:eastAsia="Times New Roman" w:hAnsi="Cambria" w:cs="Times New Roman"/>
              </w:rPr>
              <w:t>)</w:t>
            </w:r>
            <w:r w:rsidR="00C90B50">
              <w:rPr>
                <w:rFonts w:ascii="Cambria" w:eastAsia="Times New Roman" w:hAnsi="Cambria" w:cs="Times New Roman"/>
              </w:rPr>
              <w:t xml:space="preserve"> </w:t>
            </w:r>
            <w:r w:rsidRPr="00007DB9">
              <w:rPr>
                <w:rFonts w:asciiTheme="majorHAnsi" w:hAnsiTheme="majorHAnsi"/>
              </w:rPr>
              <w:t>512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701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8770</w:t>
            </w:r>
          </w:p>
          <w:p w:rsidR="00007DB9" w:rsidRPr="00007DB9" w:rsidRDefault="00007DB9" w:rsidP="00007DB9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:rsidR="00007DB9" w:rsidRPr="00007DB9" w:rsidRDefault="00D003C1" w:rsidP="00007DB9">
            <w:pPr>
              <w:rPr>
                <w:rStyle w:val="Hyperlink"/>
                <w:rFonts w:asciiTheme="majorHAnsi" w:hAnsiTheme="majorHAnsi"/>
              </w:rPr>
            </w:pPr>
            <w:hyperlink r:id="rId51" w:history="1">
              <w:r w:rsidR="00007DB9" w:rsidRPr="00007DB9">
                <w:rPr>
                  <w:rStyle w:val="Hyperlink"/>
                  <w:rFonts w:asciiTheme="majorHAnsi" w:hAnsiTheme="majorHAnsi"/>
                </w:rPr>
                <w:t>nancy@fuka.com</w:t>
              </w:r>
            </w:hyperlink>
          </w:p>
          <w:p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</w:tr>
    </w:tbl>
    <w:p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York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3870"/>
        <w:gridCol w:w="4425"/>
      </w:tblGrid>
      <w:tr w:rsidR="00F31E53" w:rsidRPr="008D61E5" w:rsidTr="00456C71">
        <w:trPr>
          <w:trHeight w:val="1242"/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y Chwazik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11 </w:t>
            </w:r>
            <w:r w:rsidR="002D1FAC" w:rsidRPr="008D61E5">
              <w:rPr>
                <w:rFonts w:ascii="Cambria" w:eastAsia="Times New Roman" w:hAnsi="Cambria" w:cs="Times New Roman"/>
              </w:rPr>
              <w:t>Pleasant St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Norwich, NY  138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607 316 4135 </w:t>
            </w:r>
          </w:p>
        </w:tc>
        <w:tc>
          <w:tcPr>
            <w:tcW w:w="3870" w:type="dxa"/>
            <w:noWrap/>
          </w:tcPr>
          <w:p w:rsidR="00895E2D" w:rsidRPr="008D61E5" w:rsidRDefault="00D003C1" w:rsidP="008D61E5">
            <w:pPr>
              <w:spacing w:after="0"/>
              <w:rPr>
                <w:rFonts w:ascii="Cambria" w:hAnsi="Cambria"/>
              </w:rPr>
            </w:pPr>
            <w:hyperlink r:id="rId52" w:history="1">
              <w:r w:rsidR="00895E2D" w:rsidRPr="008D61E5">
                <w:rPr>
                  <w:rStyle w:val="Hyperlink"/>
                  <w:rFonts w:ascii="Cambria" w:hAnsi="Cambria"/>
                </w:rPr>
                <w:t>lorrychwazik@gmail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  <w:hideMark/>
          </w:tcPr>
          <w:p w:rsidR="00B82D7C" w:rsidRPr="008D61E5" w:rsidRDefault="005F400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quiltsbylorry.shutterfly.com</w:t>
            </w:r>
            <w:r w:rsidR="00B164B5" w:rsidRPr="008D61E5">
              <w:rPr>
                <w:rFonts w:ascii="Cambria" w:eastAsia="Times New Roman" w:hAnsi="Cambria" w:cs="Times New Roman"/>
                <w:u w:val="single"/>
              </w:rPr>
              <w:t>.</w:t>
            </w:r>
          </w:p>
        </w:tc>
      </w:tr>
    </w:tbl>
    <w:p w:rsidR="003C558B" w:rsidRDefault="003C558B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1" w:name="NC"/>
      <w:bookmarkEnd w:id="21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orth Carolina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373" w:type="dxa"/>
        <w:tblInd w:w="-5" w:type="dxa"/>
        <w:tblLook w:val="04A0" w:firstRow="1" w:lastRow="0" w:firstColumn="1" w:lastColumn="0" w:noHBand="0" w:noVBand="1"/>
      </w:tblPr>
      <w:tblGrid>
        <w:gridCol w:w="3746"/>
        <w:gridCol w:w="3814"/>
        <w:gridCol w:w="3813"/>
      </w:tblGrid>
      <w:tr w:rsidR="00F31E53" w:rsidRPr="008D61E5" w:rsidTr="0044632D">
        <w:trPr>
          <w:trHeight w:val="1021"/>
        </w:trPr>
        <w:tc>
          <w:tcPr>
            <w:tcW w:w="3746" w:type="dxa"/>
            <w:hideMark/>
          </w:tcPr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aine Covington</w:t>
            </w:r>
            <w:r w:rsidRPr="008D61E5">
              <w:rPr>
                <w:rFonts w:ascii="Cambria" w:eastAsia="Times New Roman" w:hAnsi="Cambria" w:cs="Times New Roman"/>
              </w:rPr>
              <w:br/>
              <w:t>1940 Dunmore Ln</w:t>
            </w:r>
            <w:r w:rsidRPr="008D61E5">
              <w:rPr>
                <w:rFonts w:ascii="Cambria" w:eastAsia="Times New Roman" w:hAnsi="Cambria" w:cs="Times New Roman"/>
              </w:rPr>
              <w:br/>
              <w:t>Clemmons, NC  27012</w:t>
            </w:r>
          </w:p>
        </w:tc>
        <w:tc>
          <w:tcPr>
            <w:tcW w:w="7627" w:type="dxa"/>
            <w:gridSpan w:val="2"/>
            <w:noWrap/>
            <w:hideMark/>
          </w:tcPr>
          <w:p w:rsidR="00B82D7C" w:rsidRPr="008D61E5" w:rsidRDefault="00D003C1" w:rsidP="008D61E5">
            <w:pPr>
              <w:rPr>
                <w:rFonts w:ascii="Cambria" w:eastAsia="Times New Roman" w:hAnsi="Cambria" w:cs="Times New Roman"/>
              </w:rPr>
            </w:pPr>
            <w:hyperlink r:id="rId5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rrainequilts@cs.com</w:t>
              </w:r>
            </w:hyperlink>
          </w:p>
        </w:tc>
      </w:tr>
      <w:tr w:rsidR="00F732CB" w:rsidRPr="008D61E5" w:rsidTr="0044632D">
        <w:trPr>
          <w:trHeight w:val="1022"/>
        </w:trPr>
        <w:tc>
          <w:tcPr>
            <w:tcW w:w="3746" w:type="dxa"/>
            <w:hideMark/>
          </w:tcPr>
          <w:p w:rsidR="00F732CB" w:rsidRPr="008D61E5" w:rsidRDefault="00F732CB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Scott A Murkin</w:t>
            </w:r>
            <w:r w:rsidRPr="008D61E5">
              <w:rPr>
                <w:rFonts w:ascii="Cambria" w:eastAsia="Times New Roman" w:hAnsi="Cambria" w:cs="Times New Roman"/>
              </w:rPr>
              <w:br/>
              <w:t>780 Cedar Creek D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Ashboro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NC  27205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36 625 0951</w:t>
            </w:r>
          </w:p>
        </w:tc>
        <w:tc>
          <w:tcPr>
            <w:tcW w:w="3814" w:type="dxa"/>
            <w:noWrap/>
          </w:tcPr>
          <w:p w:rsidR="00F732CB" w:rsidRPr="008D61E5" w:rsidRDefault="00D003C1" w:rsidP="008D61E5">
            <w:pPr>
              <w:rPr>
                <w:rFonts w:ascii="Cambria" w:eastAsia="Times New Roman" w:hAnsi="Cambria" w:cs="Times New Roman"/>
              </w:rPr>
            </w:pPr>
            <w:hyperlink r:id="rId54" w:history="1">
              <w:r w:rsidR="000122E6" w:rsidRPr="008D61E5">
                <w:rPr>
                  <w:rStyle w:val="Hyperlink"/>
                  <w:rFonts w:ascii="Cambria" w:eastAsia="Times New Roman" w:hAnsi="Cambria" w:cs="Times New Roman"/>
                </w:rPr>
                <w:t>smurkin@triad.rr.com</w:t>
              </w:r>
            </w:hyperlink>
          </w:p>
        </w:tc>
        <w:tc>
          <w:tcPr>
            <w:tcW w:w="3813" w:type="dxa"/>
            <w:noWrap/>
            <w:hideMark/>
          </w:tcPr>
          <w:p w:rsidR="00F732CB" w:rsidRPr="008D61E5" w:rsidRDefault="00D003C1" w:rsidP="008D61E5">
            <w:pPr>
              <w:rPr>
                <w:rFonts w:ascii="Cambria" w:hAnsi="Cambria"/>
              </w:rPr>
            </w:pPr>
            <w:hyperlink r:id="rId55" w:history="1">
              <w:r w:rsidR="00927A89" w:rsidRPr="008D61E5">
                <w:rPr>
                  <w:rStyle w:val="Hyperlink"/>
                  <w:rFonts w:ascii="Cambria" w:hAnsi="Cambria"/>
                </w:rPr>
                <w:t>www.scottmurkin.com</w:t>
              </w:r>
            </w:hyperlink>
          </w:p>
          <w:p w:rsidR="00927A89" w:rsidRPr="008D61E5" w:rsidRDefault="00927A89" w:rsidP="008D61E5">
            <w:pPr>
              <w:rPr>
                <w:rFonts w:ascii="Cambria" w:hAnsi="Cambria"/>
              </w:rPr>
            </w:pPr>
          </w:p>
        </w:tc>
      </w:tr>
    </w:tbl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2" w:name="ND"/>
      <w:bookmarkStart w:id="23" w:name="OH"/>
      <w:bookmarkEnd w:id="22"/>
      <w:bookmarkEnd w:id="23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hio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8D61E5" w:rsidTr="0044632D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Edith M </w:t>
            </w:r>
            <w:r w:rsidR="009B11FB">
              <w:rPr>
                <w:rFonts w:ascii="Cambria" w:eastAsia="Times New Roman" w:hAnsi="Cambria" w:cs="Times New Roman"/>
              </w:rPr>
              <w:t>Richmond-</w:t>
            </w:r>
            <w:r w:rsidRPr="008D61E5">
              <w:rPr>
                <w:rFonts w:ascii="Cambria" w:eastAsia="Times New Roman" w:hAnsi="Cambria" w:cs="Times New Roman"/>
              </w:rPr>
              <w:t>Dyke</w:t>
            </w:r>
            <w:r w:rsidRPr="008D61E5">
              <w:rPr>
                <w:rFonts w:ascii="Cambria" w:eastAsia="Times New Roman" w:hAnsi="Cambria" w:cs="Times New Roman"/>
              </w:rPr>
              <w:br/>
              <w:t>6044 Dixon Ave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nglivegreensox@aol.com</w:t>
              </w:r>
            </w:hyperlink>
          </w:p>
        </w:tc>
      </w:tr>
      <w:tr w:rsidR="00911CA3" w:rsidRPr="008D61E5" w:rsidTr="0044632D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:rsidR="00F55D56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Luggen</w:t>
            </w:r>
            <w:r w:rsidRPr="008D61E5">
              <w:rPr>
                <w:rFonts w:ascii="Cambria" w:eastAsia="Times New Roman" w:hAnsi="Cambria" w:cs="Times New Roman"/>
              </w:rPr>
              <w:br/>
              <w:t>9672 Rexford Dr</w:t>
            </w:r>
            <w:r w:rsidRPr="008D61E5">
              <w:rPr>
                <w:rFonts w:ascii="Cambria" w:eastAsia="Times New Roman" w:hAnsi="Cambria" w:cs="Times New Roman"/>
              </w:rPr>
              <w:br/>
              <w:t>Cincinnati, OH  45241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13 563 4863</w:t>
            </w:r>
            <w:r w:rsidR="00F55D56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911CA3" w:rsidRDefault="00F55D5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51</w:t>
            </w:r>
            <w:r w:rsidR="00887DFF">
              <w:rPr>
                <w:rFonts w:ascii="Cambria" w:eastAsia="Times New Roman" w:hAnsi="Cambria" w:cs="Times New Roman"/>
              </w:rPr>
              <w:t>4</w:t>
            </w:r>
            <w:r w:rsidRPr="008D61E5">
              <w:rPr>
                <w:rFonts w:ascii="Cambria" w:eastAsia="Times New Roman" w:hAnsi="Cambria" w:cs="Times New Roman"/>
              </w:rPr>
              <w:t xml:space="preserve"> 484 3615</w:t>
            </w:r>
          </w:p>
          <w:p w:rsidR="003C558B" w:rsidRPr="008D61E5" w:rsidRDefault="003C558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</w:tcPr>
          <w:p w:rsidR="00911CA3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7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:rsidR="00927A89" w:rsidRPr="008D61E5" w:rsidRDefault="00D003C1" w:rsidP="008D61E5">
            <w:pPr>
              <w:spacing w:after="0" w:line="240" w:lineRule="auto"/>
              <w:rPr>
                <w:rFonts w:ascii="Cambria" w:hAnsi="Cambria"/>
              </w:rPr>
            </w:pPr>
            <w:hyperlink r:id="rId58" w:history="1">
              <w:r w:rsidR="008A67D6" w:rsidRPr="00E63DCB">
                <w:rPr>
                  <w:rStyle w:val="Hyperlink"/>
                  <w:rFonts w:ascii="Cambria" w:hAnsi="Cambria"/>
                </w:rPr>
                <w:t>www.lindaluggen.com</w:t>
              </w:r>
            </w:hyperlink>
          </w:p>
          <w:p w:rsidR="00927A89" w:rsidRPr="008D61E5" w:rsidRDefault="00927A89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11CA3" w:rsidRPr="008D61E5" w:rsidTr="0044632D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aron L Mareska</w:t>
            </w:r>
            <w:r w:rsidRPr="008D61E5">
              <w:rPr>
                <w:rFonts w:ascii="Cambria" w:eastAsia="Times New Roman" w:hAnsi="Cambria" w:cs="Times New Roman"/>
              </w:rPr>
              <w:br/>
              <w:t>4709 Rose Glenn Dr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5-1139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19 841 7520</w:t>
            </w:r>
          </w:p>
        </w:tc>
        <w:tc>
          <w:tcPr>
            <w:tcW w:w="8025" w:type="dxa"/>
            <w:gridSpan w:val="2"/>
            <w:noWrap/>
            <w:hideMark/>
          </w:tcPr>
          <w:p w:rsidR="00911CA3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9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smareska@bex.net</w:t>
              </w:r>
            </w:hyperlink>
          </w:p>
        </w:tc>
      </w:tr>
      <w:tr w:rsidR="004D5ED7" w:rsidRPr="008D61E5" w:rsidTr="0044632D">
        <w:trPr>
          <w:trHeight w:val="1350"/>
          <w:tblCellSpacing w:w="0" w:type="dxa"/>
        </w:trPr>
        <w:tc>
          <w:tcPr>
            <w:tcW w:w="3870" w:type="dxa"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Linda M. Scholten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53 Lantern Ridge Rd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Oxford, OH 45056-9517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902C1D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513 523 4608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8025" w:type="dxa"/>
            <w:gridSpan w:val="2"/>
            <w:noWrap/>
          </w:tcPr>
          <w:p w:rsidR="004D5ED7" w:rsidRPr="008D61E5" w:rsidRDefault="00D003C1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hyperlink r:id="rId60" w:history="1">
              <w:r w:rsidR="004D5ED7" w:rsidRPr="008D61E5">
                <w:rPr>
                  <w:rStyle w:val="Hyperlink"/>
                  <w:rFonts w:ascii="Cambria" w:eastAsia="Times New Roman" w:hAnsi="Cambria" w:cs="Arial"/>
                </w:rPr>
                <w:t>lindascholten@yahoo.com</w:t>
              </w:r>
            </w:hyperlink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3818" w:type="dxa"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D5ED7" w:rsidRPr="008D61E5" w:rsidTr="0044632D">
        <w:trPr>
          <w:trHeight w:val="1350"/>
          <w:tblCellSpacing w:w="0" w:type="dxa"/>
        </w:trPr>
        <w:tc>
          <w:tcPr>
            <w:tcW w:w="3870" w:type="dxa"/>
            <w:hideMark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Zesiger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5450 South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Leedom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oad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proofErr w:type="spellStart"/>
            <w:r w:rsidRPr="008D61E5">
              <w:rPr>
                <w:rFonts w:ascii="Cambria" w:eastAsia="Times New Roman" w:hAnsi="Cambria" w:cs="Times New Roman"/>
              </w:rPr>
              <w:t>Chandlersvil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OH  43727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 w:cs="Times New Roman"/>
              </w:rPr>
              <w:t>740 674 5002</w:t>
            </w:r>
          </w:p>
        </w:tc>
        <w:tc>
          <w:tcPr>
            <w:tcW w:w="8025" w:type="dxa"/>
            <w:gridSpan w:val="2"/>
            <w:noWrap/>
            <w:hideMark/>
          </w:tcPr>
          <w:p w:rsidR="004D5ED7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1" w:history="1">
              <w:r w:rsidR="004D5ED7" w:rsidRPr="008D61E5">
                <w:rPr>
                  <w:rStyle w:val="Hyperlink"/>
                  <w:rFonts w:ascii="Cambria" w:eastAsia="Times New Roman" w:hAnsi="Cambria" w:cs="Times New Roman"/>
                </w:rPr>
                <w:t>zesigerm@hotmail.com</w:t>
              </w:r>
            </w:hyperlink>
            <w:r w:rsidR="00AC2609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hAnsi="Cambria"/>
                <w:u w:val="none"/>
              </w:rPr>
              <w:t xml:space="preserve">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</w:rPr>
              <w:t xml:space="preserve"> </w:t>
            </w:r>
            <w:r w:rsidR="00AC2609" w:rsidRPr="008D61E5">
              <w:rPr>
                <w:rStyle w:val="Hyperlink"/>
                <w:rFonts w:ascii="Cambria" w:eastAsia="Times New Roman" w:hAnsi="Cambria" w:cs="Times New Roman"/>
              </w:rPr>
              <w:t>www.maryzesiger.com</w:t>
            </w:r>
          </w:p>
        </w:tc>
        <w:tc>
          <w:tcPr>
            <w:tcW w:w="3818" w:type="dxa"/>
          </w:tcPr>
          <w:p w:rsidR="004D5ED7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2" w:history="1">
              <w:r w:rsidR="004D5ED7" w:rsidRPr="008D61E5">
                <w:rPr>
                  <w:rFonts w:ascii="Cambria" w:eastAsia="Times New Roman" w:hAnsi="Cambria" w:cs="Times New Roman"/>
                  <w:u w:val="single"/>
                </w:rPr>
                <w:t>www.maryzesiger.com</w:t>
              </w:r>
            </w:hyperlink>
          </w:p>
        </w:tc>
      </w:tr>
    </w:tbl>
    <w:p w:rsidR="0044632D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24" w:name="OK"/>
      <w:bookmarkStart w:id="25" w:name="OR"/>
      <w:bookmarkEnd w:id="24"/>
      <w:bookmarkEnd w:id="25"/>
    </w:p>
    <w:p w:rsidR="002A0F8F" w:rsidRPr="0044632D" w:rsidRDefault="002A0F8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44632D">
        <w:rPr>
          <w:rFonts w:ascii="Cambria" w:eastAsia="Times New Roman" w:hAnsi="Cambria" w:cs="Times New Roman"/>
          <w:b/>
          <w:i/>
        </w:rPr>
        <w:t>Oklahoma</w:t>
      </w:r>
    </w:p>
    <w:tbl>
      <w:tblPr>
        <w:tblStyle w:val="TableGrid"/>
        <w:tblW w:w="10980" w:type="dxa"/>
        <w:tblInd w:w="85" w:type="dxa"/>
        <w:tblLook w:val="04A0" w:firstRow="1" w:lastRow="0" w:firstColumn="1" w:lastColumn="0" w:noHBand="0" w:noVBand="1"/>
      </w:tblPr>
      <w:tblGrid>
        <w:gridCol w:w="3870"/>
        <w:gridCol w:w="3780"/>
        <w:gridCol w:w="3330"/>
      </w:tblGrid>
      <w:tr w:rsidR="006D0EAB" w:rsidTr="001E3769">
        <w:tc>
          <w:tcPr>
            <w:tcW w:w="3870" w:type="dxa"/>
          </w:tcPr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Sandy Gard</w:t>
            </w:r>
          </w:p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325 Dripping Springs Drive</w:t>
            </w:r>
          </w:p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Edmond, Oklahoma 73034</w:t>
            </w:r>
          </w:p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hone: (C)</w:t>
            </w:r>
            <w:r w:rsidRPr="006D0EAB">
              <w:rPr>
                <w:rFonts w:asciiTheme="majorHAnsi" w:hAnsiTheme="majorHAnsi"/>
              </w:rPr>
              <w:t>405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>640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 xml:space="preserve">4024 </w:t>
            </w:r>
          </w:p>
          <w:p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:rsidR="000C36E1" w:rsidRDefault="00D003C1" w:rsidP="000C36E1">
            <w:pPr>
              <w:rPr>
                <w:rFonts w:eastAsia="Times New Roman"/>
              </w:rPr>
            </w:pPr>
            <w:hyperlink r:id="rId63" w:history="1">
              <w:r w:rsidR="000C36E1">
                <w:rPr>
                  <w:rStyle w:val="Hyperlink"/>
                </w:rPr>
                <w:t>outbackquilts@gmail.com</w:t>
              </w:r>
            </w:hyperlink>
            <w:r w:rsidR="000C36E1">
              <w:rPr>
                <w:rFonts w:eastAsia="Times New Roman"/>
              </w:rPr>
              <w:t>.</w:t>
            </w:r>
          </w:p>
          <w:p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330" w:type="dxa"/>
          </w:tcPr>
          <w:p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Style w:val="TableGrid"/>
        <w:tblW w:w="10980" w:type="dxa"/>
        <w:tblInd w:w="85" w:type="dxa"/>
        <w:tblLook w:val="04A0" w:firstRow="1" w:lastRow="0" w:firstColumn="1" w:lastColumn="0" w:noHBand="0" w:noVBand="1"/>
      </w:tblPr>
      <w:tblGrid>
        <w:gridCol w:w="3870"/>
        <w:gridCol w:w="3780"/>
        <w:gridCol w:w="3330"/>
      </w:tblGrid>
      <w:tr w:rsidR="002A0F8F" w:rsidRPr="008D61E5" w:rsidTr="001E3769">
        <w:tc>
          <w:tcPr>
            <w:tcW w:w="3870" w:type="dxa"/>
          </w:tcPr>
          <w:p w:rsidR="002A0F8F" w:rsidRPr="00CD5916" w:rsidRDefault="002A0F8F" w:rsidP="008D61E5">
            <w:pPr>
              <w:rPr>
                <w:rFonts w:ascii="Cambria" w:eastAsia="Times New Roman" w:hAnsi="Cambria" w:cs="Times New Roman"/>
                <w:iCs/>
              </w:rPr>
            </w:pPr>
            <w:r w:rsidRPr="00CD5916">
              <w:rPr>
                <w:rFonts w:ascii="Cambria" w:eastAsia="Times New Roman" w:hAnsi="Cambria" w:cs="Times New Roman"/>
                <w:iCs/>
              </w:rPr>
              <w:t>Sherry Massey</w:t>
            </w:r>
          </w:p>
          <w:p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901 Kelly Park Rd.</w:t>
            </w:r>
          </w:p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hAnsi="Cambria"/>
              </w:rPr>
              <w:t>Edmond, OK  73003</w:t>
            </w:r>
          </w:p>
          <w:p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>405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227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8761</w:t>
            </w:r>
          </w:p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:rsidR="002A0F8F" w:rsidRPr="008D61E5" w:rsidRDefault="00D003C1" w:rsidP="008D61E5">
            <w:pPr>
              <w:rPr>
                <w:rFonts w:ascii="Cambria" w:eastAsia="Times New Roman" w:hAnsi="Cambria" w:cs="Times New Roman"/>
                <w:i/>
              </w:rPr>
            </w:pPr>
            <w:hyperlink r:id="rId64" w:history="1">
              <w:r w:rsidR="00282A2C" w:rsidRPr="00E63DCB">
                <w:rPr>
                  <w:rStyle w:val="Hyperlink"/>
                  <w:rFonts w:ascii="Cambria" w:hAnsi="Cambria"/>
                </w:rPr>
                <w:t>smassey927@gmail.com</w:t>
              </w:r>
            </w:hyperlink>
          </w:p>
        </w:tc>
        <w:tc>
          <w:tcPr>
            <w:tcW w:w="3330" w:type="dxa"/>
          </w:tcPr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:rsidR="003B6704" w:rsidRDefault="003B670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3B6704" w:rsidRPr="0044632D" w:rsidRDefault="003B670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53757E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regon</w:t>
      </w:r>
    </w:p>
    <w:p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335"/>
      </w:tblGrid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Kathie Kerler</w:t>
            </w:r>
          </w:p>
          <w:p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4512 SW Ormandy Dr</w:t>
            </w:r>
          </w:p>
          <w:p w:rsidR="00B82D7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land, OR 97221</w:t>
            </w:r>
          </w:p>
          <w:p w:rsidR="007C3376" w:rsidRDefault="007C33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3 242 1643</w:t>
            </w:r>
          </w:p>
          <w:p w:rsidR="00456C71" w:rsidRPr="008D61E5" w:rsidRDefault="00456C71" w:rsidP="008D61E5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</w:t>
            </w:r>
            <w:r w:rsidR="0050306F">
              <w:rPr>
                <w:rFonts w:ascii="Cambria" w:hAnsi="Cambria"/>
              </w:rPr>
              <w:t>(C)</w:t>
            </w:r>
            <w:r>
              <w:rPr>
                <w:rFonts w:ascii="Cambria" w:hAnsi="Cambria"/>
              </w:rPr>
              <w:t xml:space="preserve"> 503 381 0095</w:t>
            </w:r>
          </w:p>
        </w:tc>
        <w:tc>
          <w:tcPr>
            <w:tcW w:w="3690" w:type="dxa"/>
            <w:noWrap/>
          </w:tcPr>
          <w:p w:rsidR="004D4C2A" w:rsidRPr="008D61E5" w:rsidRDefault="00D003C1" w:rsidP="008D61E5">
            <w:pPr>
              <w:spacing w:after="0"/>
              <w:rPr>
                <w:rFonts w:ascii="Cambria" w:hAnsi="Cambria"/>
              </w:rPr>
            </w:pPr>
            <w:hyperlink r:id="rId65" w:tgtFrame="_blank" w:history="1">
              <w:r w:rsidR="004D4C2A" w:rsidRPr="008D61E5">
                <w:rPr>
                  <w:rStyle w:val="Hyperlink"/>
                  <w:rFonts w:ascii="Cambria" w:hAnsi="Cambria"/>
                </w:rPr>
                <w:t>kathie@kathiekerler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335" w:type="dxa"/>
            <w:noWrap/>
            <w:hideMark/>
          </w:tcPr>
          <w:p w:rsidR="00610825" w:rsidRPr="008D61E5" w:rsidRDefault="00D003C1" w:rsidP="008D61E5">
            <w:pPr>
              <w:spacing w:after="0" w:line="240" w:lineRule="auto"/>
              <w:rPr>
                <w:rFonts w:ascii="Cambria" w:hAnsi="Cambria"/>
              </w:rPr>
            </w:pPr>
            <w:hyperlink r:id="rId66" w:history="1">
              <w:r w:rsidR="00610825" w:rsidRPr="008D61E5">
                <w:rPr>
                  <w:rStyle w:val="Hyperlink"/>
                  <w:rFonts w:ascii="Cambria" w:hAnsi="Cambria"/>
                </w:rPr>
                <w:t>www.kathiekerler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6" w:name="PA"/>
      <w:bookmarkEnd w:id="26"/>
    </w:p>
    <w:p w:rsidR="00B82D7C" w:rsidRPr="00282A2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Pennsylvania</w:t>
      </w:r>
    </w:p>
    <w:p w:rsidR="00282A2C" w:rsidRPr="008D61E5" w:rsidRDefault="00282A2C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:rsidTr="008A67D6">
        <w:trPr>
          <w:trHeight w:val="1053"/>
          <w:tblCellSpacing w:w="0" w:type="dxa"/>
        </w:trPr>
        <w:tc>
          <w:tcPr>
            <w:tcW w:w="3870" w:type="dxa"/>
            <w:hideMark/>
          </w:tcPr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tacy Koehler</w:t>
            </w:r>
          </w:p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147 N Fremont Ave</w:t>
            </w:r>
          </w:p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llevue, PA 15202</w:t>
            </w:r>
          </w:p>
          <w:p w:rsidR="00282A2C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386447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0 357 9646</w:t>
            </w:r>
          </w:p>
          <w:p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7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8D61E5" w:rsidRDefault="00D003C1" w:rsidP="008D61E5">
            <w:pPr>
              <w:spacing w:after="0" w:line="240" w:lineRule="auto"/>
              <w:rPr>
                <w:rFonts w:ascii="Cambria" w:hAnsi="Cambria"/>
              </w:rPr>
            </w:pPr>
            <w:hyperlink r:id="rId68" w:history="1">
              <w:r w:rsidR="00EA021A" w:rsidRPr="008D61E5">
                <w:rPr>
                  <w:rStyle w:val="Hyperlink"/>
                  <w:rFonts w:ascii="Cambria" w:hAnsi="Cambria"/>
                </w:rPr>
                <w:t>www.quiltenendeavors.com</w:t>
              </w:r>
            </w:hyperlink>
          </w:p>
          <w:p w:rsidR="00EA021A" w:rsidRPr="008D61E5" w:rsidRDefault="00EA021A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rHeight w:val="1080"/>
          <w:tblCellSpacing w:w="0" w:type="dxa"/>
        </w:trPr>
        <w:tc>
          <w:tcPr>
            <w:tcW w:w="387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hyllis Manley</w:t>
            </w:r>
            <w:r w:rsidRPr="008D61E5">
              <w:rPr>
                <w:rFonts w:ascii="Cambria" w:eastAsia="Times New Roman" w:hAnsi="Cambria" w:cs="Times New Roman"/>
              </w:rPr>
              <w:br/>
              <w:t>114 Carriage Ct</w:t>
            </w:r>
            <w:r w:rsidRPr="008D61E5">
              <w:rPr>
                <w:rFonts w:ascii="Cambria" w:eastAsia="Times New Roman" w:hAnsi="Cambria" w:cs="Times New Roman"/>
              </w:rPr>
              <w:br/>
              <w:t>Plymouth Meeting, PA  19462</w:t>
            </w:r>
          </w:p>
          <w:p w:rsidR="00386447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610 356 9450</w:t>
            </w:r>
          </w:p>
          <w:p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386447" w:rsidRPr="008D61E5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935" w:type="dxa"/>
            <w:gridSpan w:val="2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mquilts2@msn.com</w:t>
              </w:r>
            </w:hyperlink>
          </w:p>
        </w:tc>
      </w:tr>
      <w:tr w:rsidR="00F31E53" w:rsidRPr="008D61E5" w:rsidTr="008A67D6">
        <w:trPr>
          <w:trHeight w:val="1350"/>
          <w:tblCellSpacing w:w="0" w:type="dxa"/>
        </w:trPr>
        <w:tc>
          <w:tcPr>
            <w:tcW w:w="3870" w:type="dxa"/>
            <w:shd w:val="clear" w:color="auto" w:fill="auto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McCuean</w:t>
            </w:r>
            <w:r w:rsidRPr="008D61E5">
              <w:rPr>
                <w:rFonts w:ascii="Cambria" w:eastAsia="Times New Roman" w:hAnsi="Cambria" w:cs="Times New Roman"/>
              </w:rPr>
              <w:br/>
              <w:t>301 Sylv</w:t>
            </w:r>
            <w:r w:rsidR="00911CA3" w:rsidRPr="008D61E5">
              <w:rPr>
                <w:rFonts w:ascii="Cambria" w:eastAsia="Times New Roman" w:hAnsi="Cambria" w:cs="Times New Roman"/>
              </w:rPr>
              <w:t>ania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New Galilee, PA  161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386447">
              <w:rPr>
                <w:rFonts w:ascii="Cambria" w:eastAsia="Times New Roman" w:hAnsi="Cambria" w:cs="Times New Roman"/>
              </w:rPr>
              <w:t xml:space="preserve">(H) </w:t>
            </w:r>
            <w:r w:rsidRPr="008D61E5">
              <w:rPr>
                <w:rFonts w:ascii="Cambria" w:eastAsia="Times New Roman" w:hAnsi="Cambria" w:cs="Times New Roman"/>
              </w:rPr>
              <w:t>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indamccuean@yahoo.com</w:t>
              </w:r>
            </w:hyperlink>
          </w:p>
        </w:tc>
      </w:tr>
    </w:tbl>
    <w:p w:rsidR="00902C1D" w:rsidRPr="00736E9D" w:rsidRDefault="00902C1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7" w:name="RI"/>
      <w:bookmarkEnd w:id="27"/>
    </w:p>
    <w:p w:rsidR="00B82D7C" w:rsidRPr="00736E9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736E9D">
        <w:rPr>
          <w:rFonts w:ascii="Cambria" w:eastAsia="Times New Roman" w:hAnsi="Cambria" w:cs="Times New Roman"/>
          <w:b/>
          <w:i/>
          <w:iCs/>
        </w:rPr>
        <w:t>Rhode Island</w:t>
      </w:r>
    </w:p>
    <w:p w:rsidR="00902C1D" w:rsidRPr="008D61E5" w:rsidRDefault="00902C1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:rsidTr="00736E9D">
        <w:trPr>
          <w:tblCellSpacing w:w="0" w:type="dxa"/>
        </w:trPr>
        <w:tc>
          <w:tcPr>
            <w:tcW w:w="3870" w:type="dxa"/>
            <w:hideMark/>
          </w:tcPr>
          <w:p w:rsidR="00902C1D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at</w:t>
            </w:r>
            <w:r w:rsidR="00E4111C" w:rsidRPr="008D61E5">
              <w:rPr>
                <w:rFonts w:ascii="Cambria" w:eastAsia="Times New Roman" w:hAnsi="Cambria" w:cs="Times New Roman"/>
              </w:rPr>
              <w:t xml:space="preserve"> H</w:t>
            </w:r>
            <w:r w:rsidRPr="008D61E5">
              <w:rPr>
                <w:rFonts w:ascii="Cambria" w:eastAsia="Times New Roman" w:hAnsi="Cambria" w:cs="Times New Roman"/>
              </w:rPr>
              <w:t>arrison</w:t>
            </w:r>
            <w:r w:rsidRPr="008D61E5">
              <w:rPr>
                <w:rFonts w:ascii="Cambria" w:eastAsia="Times New Roman" w:hAnsi="Cambria" w:cs="Times New Roman"/>
              </w:rPr>
              <w:br/>
              <w:t>59 Reuben Brown L</w:t>
            </w:r>
            <w:r w:rsidR="0059506F" w:rsidRPr="008D61E5">
              <w:rPr>
                <w:rFonts w:ascii="Cambria" w:eastAsia="Times New Roman" w:hAnsi="Cambria" w:cs="Times New Roman"/>
              </w:rPr>
              <w:t>n</w:t>
            </w:r>
            <w:r w:rsidRPr="008D61E5">
              <w:rPr>
                <w:rFonts w:ascii="Cambria" w:eastAsia="Times New Roman" w:hAnsi="Cambria" w:cs="Times New Roman"/>
              </w:rPr>
              <w:br/>
              <w:t>Exeter, RI  0282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2D1FA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1 667 0214</w:t>
            </w:r>
          </w:p>
          <w:p w:rsidR="00902C1D" w:rsidRDefault="00902C1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401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257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5217</w:t>
            </w:r>
          </w:p>
          <w:p w:rsidR="00736E9D" w:rsidRPr="008D61E5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harrisoncj@verizon.net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2" w:history="1">
              <w:r w:rsidR="00EA021A" w:rsidRPr="008D61E5">
                <w:rPr>
                  <w:rStyle w:val="Hyperlink"/>
                  <w:rFonts w:ascii="Cambria" w:eastAsia="Times New Roman" w:hAnsi="Cambria" w:cs="Times New Roman"/>
                </w:rPr>
                <w:t>www.oceanwavesqc.com</w:t>
              </w:r>
            </w:hyperlink>
          </w:p>
          <w:p w:rsidR="00EA021A" w:rsidRPr="008D61E5" w:rsidRDefault="00EA021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736E9D" w:rsidRDefault="00736E9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8" w:name="SC"/>
      <w:bookmarkStart w:id="29" w:name="TN"/>
      <w:bookmarkStart w:id="30" w:name="TX"/>
      <w:bookmarkEnd w:id="28"/>
      <w:bookmarkEnd w:id="29"/>
      <w:bookmarkEnd w:id="30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Texas</w:t>
      </w:r>
    </w:p>
    <w:p w:rsidR="00282A2C" w:rsidRPr="00282A2C" w:rsidRDefault="00282A2C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pPr w:leftFromText="180" w:rightFromText="180" w:vertAnchor="text" w:tblpX="180" w:tblpY="1"/>
        <w:tblOverlap w:val="never"/>
        <w:tblW w:w="112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50"/>
        <w:gridCol w:w="3620"/>
        <w:gridCol w:w="3780"/>
        <w:gridCol w:w="20"/>
      </w:tblGrid>
      <w:tr w:rsidR="003E0259" w:rsidRPr="008D61E5" w:rsidTr="00312F71">
        <w:trPr>
          <w:gridAfter w:val="1"/>
          <w:wAfter w:w="20" w:type="dxa"/>
          <w:trHeight w:val="126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lyn Hardy</w:t>
            </w:r>
            <w:r w:rsidRPr="008D61E5">
              <w:rPr>
                <w:rFonts w:ascii="Cambria" w:eastAsia="Times New Roman" w:hAnsi="Cambria" w:cs="Times New Roman"/>
              </w:rPr>
              <w:br/>
              <w:t>1600 Royal Oak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</w:p>
          <w:p w:rsidR="00312F71" w:rsidRPr="00312F71" w:rsidRDefault="003E0259" w:rsidP="00312F71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hyperlink r:id="rId73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561 8407</w:t>
              </w:r>
            </w:hyperlink>
          </w:p>
        </w:tc>
        <w:tc>
          <w:tcPr>
            <w:tcW w:w="3620" w:type="dxa"/>
            <w:noWrap/>
            <w:hideMark/>
          </w:tcPr>
          <w:p w:rsidR="003E0259" w:rsidRPr="008D61E5" w:rsidRDefault="00D003C1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4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marilyn@hardyventures.com</w:t>
              </w:r>
            </w:hyperlink>
          </w:p>
        </w:tc>
        <w:tc>
          <w:tcPr>
            <w:tcW w:w="3780" w:type="dxa"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3E0259" w:rsidRPr="008D61E5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:rsidR="00CC006B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Le</w:t>
            </w:r>
            <w:r w:rsidR="00312F71"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lai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CC006B">
              <w:rPr>
                <w:rFonts w:ascii="Cambria" w:eastAsia="Times New Roman" w:hAnsi="Cambria" w:cs="Times New Roman"/>
              </w:rPr>
              <w:t xml:space="preserve">10438 </w:t>
            </w:r>
            <w:proofErr w:type="spellStart"/>
            <w:r w:rsidR="00CC006B">
              <w:rPr>
                <w:rFonts w:ascii="Cambria" w:eastAsia="Times New Roman" w:hAnsi="Cambria" w:cs="Times New Roman"/>
              </w:rPr>
              <w:t>Palmera</w:t>
            </w:r>
            <w:proofErr w:type="spellEnd"/>
            <w:r w:rsidR="00CC006B">
              <w:rPr>
                <w:rFonts w:ascii="Cambria" w:eastAsia="Times New Roman" w:hAnsi="Cambria" w:cs="Times New Roman"/>
              </w:rPr>
              <w:t xml:space="preserve"> Dr.</w:t>
            </w:r>
          </w:p>
          <w:p w:rsidR="003E0259" w:rsidRPr="008D61E5" w:rsidRDefault="00CC006B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Helotes</w:t>
            </w:r>
            <w:r w:rsidR="003E0259" w:rsidRPr="008D61E5">
              <w:rPr>
                <w:rFonts w:ascii="Cambria" w:eastAsia="Times New Roman" w:hAnsi="Cambria" w:cs="Times New Roman"/>
              </w:rPr>
              <w:t xml:space="preserve">, TX  </w:t>
            </w:r>
            <w:r>
              <w:rPr>
                <w:rFonts w:ascii="Cambria" w:eastAsia="Times New Roman" w:hAnsi="Cambria" w:cs="Times New Roman"/>
              </w:rPr>
              <w:t>78023</w:t>
            </w:r>
            <w:r w:rsidR="003E0259"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3E0259" w:rsidRPr="008D61E5">
              <w:rPr>
                <w:rFonts w:ascii="Cambria" w:eastAsia="Times New Roman" w:hAnsi="Cambria" w:cs="Times New Roman"/>
              </w:rPr>
              <w:t>210 680 3020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D003C1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5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dequilts@sbcglobal.net</w:t>
              </w:r>
            </w:hyperlink>
            <w:r w:rsidR="003E0259" w:rsidRPr="008D61E5">
              <w:rPr>
                <w:rFonts w:ascii="Cambria" w:hAnsi="Cambria"/>
              </w:rPr>
              <w:t xml:space="preserve">                             </w:t>
            </w:r>
          </w:p>
        </w:tc>
        <w:tc>
          <w:tcPr>
            <w:tcW w:w="3780" w:type="dxa"/>
          </w:tcPr>
          <w:p w:rsidR="003E0259" w:rsidRPr="008D61E5" w:rsidRDefault="00473F3E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eastAsia="Times New Roman" w:hAnsi="Cambria" w:cs="Times New Roman"/>
              </w:rPr>
              <w:t>w</w:t>
            </w:r>
            <w:r w:rsidRPr="008D61E5">
              <w:rPr>
                <w:rStyle w:val="Hyperlink"/>
                <w:rFonts w:ascii="Cambria" w:hAnsi="Cambria"/>
              </w:rPr>
              <w:t>ww.deleclair.com</w:t>
            </w:r>
          </w:p>
        </w:tc>
      </w:tr>
      <w:tr w:rsidR="003E0259" w:rsidRPr="008D61E5" w:rsidTr="00282A2C">
        <w:trPr>
          <w:trHeight w:val="1350"/>
          <w:tblCellSpacing w:w="0" w:type="dxa"/>
        </w:trPr>
        <w:tc>
          <w:tcPr>
            <w:tcW w:w="3850" w:type="dxa"/>
            <w:hideMark/>
          </w:tcPr>
          <w:p w:rsidR="003E0259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onnie S Silber</w:t>
            </w:r>
            <w:r w:rsidRPr="008D61E5">
              <w:rPr>
                <w:rFonts w:ascii="Cambria" w:eastAsia="Times New Roman" w:hAnsi="Cambria" w:cs="Times New Roman"/>
              </w:rPr>
              <w:br/>
              <w:t>4101 Chamberlain Cr</w:t>
            </w:r>
            <w:r w:rsidRPr="008D61E5">
              <w:rPr>
                <w:rFonts w:ascii="Cambria" w:eastAsia="Times New Roman" w:hAnsi="Cambria" w:cs="Times New Roman"/>
              </w:rPr>
              <w:br/>
              <w:t>Bryan, TX  77802-6040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79 776 0272</w:t>
            </w:r>
          </w:p>
          <w:p w:rsidR="00312F71" w:rsidRDefault="00312F71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(C)</w:t>
            </w:r>
            <w:r w:rsidRPr="00312F71">
              <w:rPr>
                <w:rFonts w:ascii="Cambria" w:eastAsia="Times New Roman" w:hAnsi="Cambria" w:cs="Times New Roman"/>
              </w:rPr>
              <w:t>979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575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6689</w:t>
            </w:r>
          </w:p>
          <w:p w:rsidR="00C90B50" w:rsidRPr="008D61E5" w:rsidRDefault="00C90B50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  <w:hideMark/>
          </w:tcPr>
          <w:p w:rsidR="003E0259" w:rsidRPr="008D61E5" w:rsidRDefault="00D003C1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6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connie@conniesilber.com</w:t>
              </w:r>
            </w:hyperlink>
          </w:p>
        </w:tc>
        <w:tc>
          <w:tcPr>
            <w:tcW w:w="3780" w:type="dxa"/>
          </w:tcPr>
          <w:p w:rsidR="003E0259" w:rsidRPr="008D61E5" w:rsidRDefault="00D003C1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77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www.conniesilber.com</w:t>
              </w:r>
            </w:hyperlink>
          </w:p>
        </w:tc>
        <w:tc>
          <w:tcPr>
            <w:tcW w:w="20" w:type="dxa"/>
            <w:noWrap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3E0259" w:rsidRPr="008D61E5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erena Vrnak</w:t>
            </w:r>
            <w:r w:rsidRPr="008D61E5">
              <w:rPr>
                <w:rFonts w:ascii="Cambria" w:eastAsia="Times New Roman" w:hAnsi="Cambria" w:cs="Times New Roman"/>
              </w:rPr>
              <w:br/>
              <w:t>1706 Brandywine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903 530 8445 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D003C1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8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svrnak@aol.com</w:t>
              </w:r>
            </w:hyperlink>
          </w:p>
        </w:tc>
        <w:tc>
          <w:tcPr>
            <w:tcW w:w="3780" w:type="dxa"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</w:tbl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1" w:name="UT"/>
      <w:bookmarkStart w:id="32" w:name="VA"/>
      <w:bookmarkEnd w:id="31"/>
      <w:bookmarkEnd w:id="32"/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781442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Virginia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  <w:t>15168 Fog Mountain Cir</w:t>
            </w:r>
            <w:r w:rsidRPr="008D61E5">
              <w:rPr>
                <w:rFonts w:ascii="Cambria" w:eastAsia="Times New Roman" w:hAnsi="Cambria" w:cs="Times New Roman"/>
              </w:rPr>
              <w:br/>
              <w:t>Haymarket, VA  20169</w:t>
            </w:r>
          </w:p>
          <w:p w:rsidR="008A55FE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0" w:history="1">
              <w:r w:rsidR="00B53F76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  <w:p w:rsidR="00B53F76" w:rsidRPr="008D61E5" w:rsidRDefault="00B53F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riscilla B Godfrey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557FB8" w:rsidRPr="008D61E5">
              <w:rPr>
                <w:rFonts w:ascii="Cambria" w:eastAsia="Times New Roman" w:hAnsi="Cambria" w:cs="Times New Roman"/>
              </w:rPr>
              <w:t>PO</w:t>
            </w:r>
            <w:r w:rsidRPr="008D61E5">
              <w:rPr>
                <w:rFonts w:ascii="Cambria" w:eastAsia="Times New Roman" w:hAnsi="Cambria" w:cs="Times New Roman"/>
              </w:rPr>
              <w:t xml:space="preserve"> Box 25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Philomont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, VA  </w:t>
            </w:r>
            <w:r w:rsidR="002D1FAC" w:rsidRPr="008D61E5">
              <w:rPr>
                <w:rFonts w:ascii="Cambria" w:eastAsia="Times New Roman" w:hAnsi="Cambria" w:cs="Times New Roman"/>
              </w:rPr>
              <w:t>20131-0252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40 687 5689</w:t>
            </w:r>
          </w:p>
        </w:tc>
        <w:tc>
          <w:tcPr>
            <w:tcW w:w="7845" w:type="dxa"/>
            <w:gridSpan w:val="2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godfreyblueridge@gmail.com</w:t>
              </w:r>
            </w:hyperlink>
          </w:p>
        </w:tc>
      </w:tr>
    </w:tbl>
    <w:p w:rsidR="00CF0F1F" w:rsidRPr="00637018" w:rsidRDefault="00CF0F1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3" w:name="WA"/>
      <w:bookmarkEnd w:id="33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ashington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Elizabeth Spannring</w:t>
            </w:r>
            <w:r w:rsidRPr="008D61E5">
              <w:rPr>
                <w:rFonts w:ascii="Cambria" w:eastAsia="Times New Roman" w:hAnsi="Cambria" w:cs="Times New Roman"/>
              </w:rPr>
              <w:br/>
              <w:t>P O Box 332</w:t>
            </w:r>
            <w:r w:rsidRPr="008D61E5">
              <w:rPr>
                <w:rFonts w:ascii="Cambria" w:eastAsia="Times New Roman" w:hAnsi="Cambria" w:cs="Times New Roman"/>
              </w:rPr>
              <w:br/>
              <w:t>La Center, WA  98629</w:t>
            </w:r>
          </w:p>
          <w:p w:rsidR="00637018" w:rsidRPr="008D61E5" w:rsidRDefault="00637018" w:rsidP="00BB08E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rapunto@gmail.com</w:t>
              </w:r>
            </w:hyperlink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4" w:name="DC"/>
      <w:bookmarkStart w:id="35" w:name="WV"/>
      <w:bookmarkEnd w:id="34"/>
      <w:bookmarkEnd w:id="35"/>
    </w:p>
    <w:p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est Virginia</w:t>
      </w:r>
    </w:p>
    <w:p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985" w:type="dxa"/>
        <w:tblLook w:val="04A0" w:firstRow="1" w:lastRow="0" w:firstColumn="1" w:lastColumn="0" w:noHBand="0" w:noVBand="1"/>
      </w:tblPr>
      <w:tblGrid>
        <w:gridCol w:w="4140"/>
        <w:gridCol w:w="3510"/>
        <w:gridCol w:w="3865"/>
        <w:gridCol w:w="470"/>
      </w:tblGrid>
      <w:tr w:rsidR="00F31E53" w:rsidRPr="008D61E5" w:rsidTr="00DA0316">
        <w:tc>
          <w:tcPr>
            <w:tcW w:w="4140" w:type="dxa"/>
            <w:hideMark/>
          </w:tcPr>
          <w:p w:rsidR="00B75BBF" w:rsidRPr="008D61E5" w:rsidRDefault="00B82D7C" w:rsidP="008D61E5">
            <w:pPr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Fran Kordek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B75BBF" w:rsidRPr="008D61E5">
              <w:rPr>
                <w:rFonts w:ascii="Cambria" w:hAnsi="Cambria"/>
              </w:rPr>
              <w:t>176 Raven Rock Dr</w:t>
            </w:r>
          </w:p>
          <w:p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Morgantown, WV 26508</w:t>
            </w:r>
          </w:p>
          <w:p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1A51F9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 xml:space="preserve">304-594-1208 </w:t>
            </w:r>
          </w:p>
          <w:p w:rsidR="00B75BBF" w:rsidRDefault="001A51F9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              (C)</w:t>
            </w:r>
            <w:r w:rsidR="00B75BBF" w:rsidRPr="008D61E5">
              <w:rPr>
                <w:rFonts w:ascii="Cambria" w:hAnsi="Cambria"/>
              </w:rPr>
              <w:t xml:space="preserve">304-614-1359 </w:t>
            </w:r>
          </w:p>
          <w:p w:rsidR="00637018" w:rsidRPr="008D61E5" w:rsidRDefault="00637018" w:rsidP="008D61E5">
            <w:pPr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noWrap/>
            <w:hideMark/>
          </w:tcPr>
          <w:p w:rsidR="00B82D7C" w:rsidRPr="008D61E5" w:rsidRDefault="00D003C1" w:rsidP="008D61E5">
            <w:pPr>
              <w:rPr>
                <w:rFonts w:ascii="Cambria" w:eastAsia="Times New Roman" w:hAnsi="Cambria" w:cs="Times New Roman"/>
              </w:rPr>
            </w:pPr>
            <w:hyperlink r:id="rId8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ordekfran@gmail.com</w:t>
              </w:r>
            </w:hyperlink>
          </w:p>
        </w:tc>
        <w:tc>
          <w:tcPr>
            <w:tcW w:w="4335" w:type="dxa"/>
            <w:gridSpan w:val="2"/>
            <w:noWrap/>
            <w:hideMark/>
          </w:tcPr>
          <w:p w:rsidR="00B53F76" w:rsidRPr="008D61E5" w:rsidRDefault="00D003C1" w:rsidP="008D61E5">
            <w:pPr>
              <w:rPr>
                <w:rFonts w:ascii="Cambria" w:hAnsi="Cambria"/>
              </w:rPr>
            </w:pPr>
            <w:hyperlink r:id="rId84" w:history="1">
              <w:r w:rsidR="00B53F76" w:rsidRPr="008D61E5">
                <w:rPr>
                  <w:rStyle w:val="Hyperlink"/>
                  <w:rFonts w:ascii="Cambria" w:hAnsi="Cambria"/>
                </w:rPr>
                <w:t>www.subtleendeavors.com</w:t>
              </w:r>
            </w:hyperlink>
          </w:p>
          <w:p w:rsidR="00B53F76" w:rsidRPr="008D61E5" w:rsidRDefault="00B53F76" w:rsidP="008D61E5">
            <w:pPr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</w:tr>
      <w:tr w:rsidR="00DA0316" w:rsidTr="00DA0316">
        <w:trPr>
          <w:gridAfter w:val="1"/>
          <w:wAfter w:w="470" w:type="dxa"/>
        </w:trPr>
        <w:tc>
          <w:tcPr>
            <w:tcW w:w="4140" w:type="dxa"/>
          </w:tcPr>
          <w:p w:rsidR="00DA0316" w:rsidRPr="00DA0316" w:rsidRDefault="00DA0316" w:rsidP="00DA0316">
            <w:pPr>
              <w:rPr>
                <w:rFonts w:asciiTheme="majorHAnsi" w:hAnsiTheme="majorHAnsi"/>
              </w:rPr>
            </w:pPr>
            <w:bookmarkStart w:id="36" w:name="WI"/>
            <w:bookmarkEnd w:id="36"/>
            <w:r w:rsidRPr="00DA0316">
              <w:rPr>
                <w:rFonts w:asciiTheme="majorHAnsi" w:hAnsiTheme="majorHAnsi"/>
              </w:rPr>
              <w:t>Amy Pabst</w:t>
            </w:r>
          </w:p>
          <w:p w:rsidR="00DA0316" w:rsidRPr="00DA0316" w:rsidRDefault="00DA0316" w:rsidP="00DA0316">
            <w:pPr>
              <w:rPr>
                <w:rFonts w:asciiTheme="majorHAnsi" w:hAnsiTheme="majorHAnsi"/>
              </w:rPr>
            </w:pPr>
            <w:r w:rsidRPr="00DA0316">
              <w:rPr>
                <w:rFonts w:asciiTheme="majorHAnsi" w:hAnsiTheme="majorHAnsi"/>
              </w:rPr>
              <w:t>1898 Seaman Fork</w:t>
            </w:r>
          </w:p>
          <w:p w:rsidR="00DA0316" w:rsidRPr="00DA0316" w:rsidRDefault="00DA0316" w:rsidP="00DA0316">
            <w:pPr>
              <w:rPr>
                <w:rFonts w:asciiTheme="majorHAnsi" w:hAnsiTheme="majorHAnsi"/>
              </w:rPr>
            </w:pPr>
            <w:r w:rsidRPr="00DA0316">
              <w:rPr>
                <w:rFonts w:asciiTheme="majorHAnsi" w:hAnsiTheme="majorHAnsi"/>
              </w:rPr>
              <w:t>Le Roy, WV  25252</w:t>
            </w:r>
          </w:p>
          <w:p w:rsidR="00DA0316" w:rsidRDefault="00DA0316" w:rsidP="007E1823">
            <w:pPr>
              <w:rPr>
                <w:rFonts w:ascii="Cambria" w:eastAsia="Times New Roman" w:hAnsi="Cambria" w:cs="Times New Roman"/>
                <w:i/>
                <w:iCs/>
              </w:rPr>
            </w:pPr>
            <w:r>
              <w:rPr>
                <w:rFonts w:asciiTheme="majorHAnsi" w:hAnsiTheme="majorHAnsi"/>
              </w:rPr>
              <w:t>Phone</w:t>
            </w:r>
            <w:r w:rsidRPr="00DA0316">
              <w:rPr>
                <w:rFonts w:asciiTheme="majorHAnsi" w:hAnsiTheme="majorHAnsi"/>
              </w:rPr>
              <w:t>: (</w:t>
            </w:r>
            <w:r>
              <w:rPr>
                <w:rFonts w:asciiTheme="majorHAnsi" w:hAnsiTheme="majorHAnsi"/>
              </w:rPr>
              <w:t>C)</w:t>
            </w:r>
            <w:r w:rsidR="007E1823">
              <w:t xml:space="preserve"> 304 377 4112</w:t>
            </w:r>
            <w:r w:rsidR="007E1823">
              <w:rPr>
                <w:rFonts w:ascii="Cambria" w:eastAsia="Times New Roman" w:hAnsi="Cambria" w:cs="Times New Roman"/>
                <w:i/>
                <w:iCs/>
              </w:rPr>
              <w:t xml:space="preserve"> </w:t>
            </w:r>
          </w:p>
        </w:tc>
        <w:tc>
          <w:tcPr>
            <w:tcW w:w="3510" w:type="dxa"/>
          </w:tcPr>
          <w:p w:rsidR="00DA0316" w:rsidRDefault="00D003C1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  <w:hyperlink r:id="rId85" w:history="1">
              <w:r w:rsidR="00DA0316">
                <w:rPr>
                  <w:rStyle w:val="Hyperlink"/>
                </w:rPr>
                <w:t>amypabst19@gmail.com</w:t>
              </w:r>
            </w:hyperlink>
          </w:p>
        </w:tc>
        <w:tc>
          <w:tcPr>
            <w:tcW w:w="3865" w:type="dxa"/>
          </w:tcPr>
          <w:p w:rsidR="00DA0316" w:rsidRDefault="00DA0316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isconsin</w:t>
      </w:r>
    </w:p>
    <w:p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utzke</w:t>
            </w:r>
            <w:r w:rsidRPr="008D61E5">
              <w:rPr>
                <w:rFonts w:ascii="Cambria" w:eastAsia="Times New Roman" w:hAnsi="Cambria" w:cs="Times New Roman"/>
              </w:rPr>
              <w:br/>
              <w:t>7541 Heron Pond Dr</w:t>
            </w:r>
            <w:r w:rsidRPr="008D61E5">
              <w:rPr>
                <w:rFonts w:ascii="Cambria" w:eastAsia="Times New Roman" w:hAnsi="Cambria" w:cs="Times New Roman"/>
              </w:rPr>
              <w:br/>
              <w:t>Mequon, WI  53092</w:t>
            </w:r>
          </w:p>
          <w:p w:rsidR="00CC57C6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Phone: </w:t>
            </w:r>
            <w:r w:rsidR="00C90B50">
              <w:rPr>
                <w:rFonts w:ascii="Cambria" w:eastAsia="Times New Roman" w:hAnsi="Cambria" w:cs="Times New Roman"/>
              </w:rPr>
              <w:t xml:space="preserve">(H) </w:t>
            </w:r>
            <w:r>
              <w:rPr>
                <w:rFonts w:ascii="Cambria" w:eastAsia="Times New Roman" w:hAnsi="Cambria" w:cs="Times New Roman"/>
              </w:rPr>
              <w:t>262 242 4737</w:t>
            </w:r>
          </w:p>
          <w:p w:rsidR="008839BF" w:rsidRDefault="008839B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CC57C6" w:rsidRPr="008D61E5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arolbutzke@gmail.com</w:t>
              </w:r>
            </w:hyperlink>
          </w:p>
        </w:tc>
      </w:tr>
      <w:tr w:rsidR="00DE13BF" w:rsidRPr="008D61E5" w:rsidTr="00AC2609">
        <w:trPr>
          <w:trHeight w:val="972"/>
          <w:tblCellSpacing w:w="0" w:type="dxa"/>
        </w:trPr>
        <w:tc>
          <w:tcPr>
            <w:tcW w:w="4140" w:type="dxa"/>
          </w:tcPr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:rsidR="00635724" w:rsidRDefault="00EE7491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767BA9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:rsidR="00DE13BF" w:rsidRPr="008D61E5" w:rsidRDefault="00DE13B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</w:p>
        </w:tc>
        <w:tc>
          <w:tcPr>
            <w:tcW w:w="7845" w:type="dxa"/>
            <w:noWrap/>
          </w:tcPr>
          <w:p w:rsidR="00DE13BF" w:rsidRPr="008D61E5" w:rsidRDefault="00D003C1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87" w:history="1">
              <w:r w:rsidR="00DE13BF" w:rsidRPr="008D61E5">
                <w:rPr>
                  <w:rStyle w:val="Hyperlink"/>
                  <w:rFonts w:ascii="Cambria" w:hAnsi="Cambria"/>
                </w:rPr>
                <w:t>arainboth@gmail.com</w:t>
              </w:r>
            </w:hyperlink>
            <w:r w:rsidR="00FB5E66" w:rsidRPr="008D61E5">
              <w:rPr>
                <w:rStyle w:val="Hyperlink"/>
                <w:rFonts w:ascii="Cambria" w:hAnsi="Cambria"/>
                <w:u w:val="none"/>
              </w:rPr>
              <w:t xml:space="preserve">                               </w:t>
            </w:r>
            <w:r w:rsidR="00FB5E66" w:rsidRPr="008D61E5">
              <w:rPr>
                <w:rStyle w:val="Hyperlink"/>
                <w:rFonts w:ascii="Cambria" w:hAnsi="Cambria"/>
              </w:rPr>
              <w:t>allisonrainboth.com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545817" w:rsidRPr="008D61E5" w:rsidTr="00AC2609">
        <w:trPr>
          <w:trHeight w:val="990"/>
          <w:tblCellSpacing w:w="0" w:type="dxa"/>
        </w:trPr>
        <w:tc>
          <w:tcPr>
            <w:tcW w:w="4140" w:type="dxa"/>
          </w:tcPr>
          <w:p w:rsidR="00545817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  <w:r w:rsidRPr="008D61E5">
              <w:rPr>
                <w:rFonts w:ascii="Cambria" w:eastAsia="Times New Roman" w:hAnsi="Cambria" w:cs="Times New Roman"/>
              </w:rPr>
              <w:br/>
              <w:t>W 72 N 370 Cedar Pointe Ave</w:t>
            </w:r>
            <w:r w:rsidRPr="008D61E5">
              <w:rPr>
                <w:rFonts w:ascii="Cambria" w:eastAsia="Times New Roman" w:hAnsi="Cambria" w:cs="Times New Roman"/>
              </w:rPr>
              <w:br/>
              <w:t>Cedarburg, WI  53012-2246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2 302 9264</w:t>
            </w:r>
          </w:p>
          <w:p w:rsidR="00637018" w:rsidRPr="008D61E5" w:rsidRDefault="0063701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</w:tcPr>
          <w:p w:rsidR="001E22C0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8" w:history="1">
              <w:r w:rsidR="00545817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545817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r w:rsidR="00D81274" w:rsidRPr="008D61E5">
              <w:rPr>
                <w:rFonts w:ascii="Cambria" w:eastAsia="Times New Roman" w:hAnsi="Cambria" w:cs="Times New Roman"/>
              </w:rPr>
              <w:t xml:space="preserve">        </w:t>
            </w:r>
            <w:hyperlink r:id="rId89" w:history="1">
              <w:r w:rsidR="001E22C0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</w:p>
          <w:p w:rsidR="00545817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7" w:name="WY"/>
      <w:bookmarkEnd w:id="37"/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lastRenderedPageBreak/>
        <w:t>Wyoming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y Lichtendahl</w:t>
            </w:r>
            <w:r w:rsidRPr="008D61E5">
              <w:rPr>
                <w:rFonts w:ascii="Cambria" w:eastAsia="Times New Roman" w:hAnsi="Cambria" w:cs="Times New Roman"/>
              </w:rPr>
              <w:br/>
              <w:t>267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 N Tolman Rd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owell, WY  82435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7 645 3366</w:t>
            </w:r>
            <w:r w:rsidR="00574F0F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307 250 0610</w:t>
            </w:r>
          </w:p>
          <w:p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D003C1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90" w:history="1">
              <w:r w:rsidR="005C553E" w:rsidRPr="004E54C9">
                <w:rPr>
                  <w:rStyle w:val="Hyperlink"/>
                </w:rPr>
                <w:t>k</w:t>
              </w:r>
              <w:r w:rsidR="005C553E" w:rsidRPr="004E54C9">
                <w:rPr>
                  <w:rStyle w:val="Hyperlink"/>
                  <w:rFonts w:ascii="Cambria" w:hAnsi="Cambria"/>
                </w:rPr>
                <w:t>athylich@yahoo.com</w:t>
              </w:r>
            </w:hyperlink>
          </w:p>
        </w:tc>
      </w:tr>
    </w:tbl>
    <w:p w:rsidR="00DD5AD2" w:rsidRPr="008D61E5" w:rsidRDefault="00DD5AD2" w:rsidP="008D61E5">
      <w:pPr>
        <w:spacing w:after="0"/>
        <w:rPr>
          <w:rFonts w:ascii="Cambria" w:hAnsi="Cambria"/>
        </w:rPr>
      </w:pPr>
    </w:p>
    <w:p w:rsidR="004D5ED7" w:rsidRPr="008D61E5" w:rsidRDefault="004D5ED7" w:rsidP="008D61E5">
      <w:pPr>
        <w:spacing w:after="0"/>
        <w:rPr>
          <w:rFonts w:ascii="Cambria" w:hAnsi="Cambria"/>
        </w:rPr>
      </w:pPr>
    </w:p>
    <w:p w:rsidR="00FB5E66" w:rsidRPr="008D61E5" w:rsidRDefault="00FB5E66" w:rsidP="008D61E5">
      <w:pPr>
        <w:spacing w:after="0"/>
        <w:rPr>
          <w:rFonts w:ascii="Cambria" w:hAnsi="Cambria"/>
        </w:rPr>
      </w:pPr>
    </w:p>
    <w:sectPr w:rsidR="00FB5E66" w:rsidRPr="008D61E5" w:rsidSect="008D61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07DB9"/>
    <w:rsid w:val="00011D58"/>
    <w:rsid w:val="000122E6"/>
    <w:rsid w:val="000122F4"/>
    <w:rsid w:val="00027DC7"/>
    <w:rsid w:val="0003495F"/>
    <w:rsid w:val="00050F3E"/>
    <w:rsid w:val="000567BE"/>
    <w:rsid w:val="00072328"/>
    <w:rsid w:val="00074E2B"/>
    <w:rsid w:val="00081575"/>
    <w:rsid w:val="0009725B"/>
    <w:rsid w:val="000A3BEC"/>
    <w:rsid w:val="000C36E1"/>
    <w:rsid w:val="000C44F1"/>
    <w:rsid w:val="000E018A"/>
    <w:rsid w:val="000F6852"/>
    <w:rsid w:val="0010174C"/>
    <w:rsid w:val="001221EB"/>
    <w:rsid w:val="001368B0"/>
    <w:rsid w:val="00150A10"/>
    <w:rsid w:val="00162902"/>
    <w:rsid w:val="001A51F9"/>
    <w:rsid w:val="001C55F1"/>
    <w:rsid w:val="001E110E"/>
    <w:rsid w:val="001E22C0"/>
    <w:rsid w:val="001E374A"/>
    <w:rsid w:val="001E3769"/>
    <w:rsid w:val="002113B0"/>
    <w:rsid w:val="002244CE"/>
    <w:rsid w:val="00226530"/>
    <w:rsid w:val="0024165B"/>
    <w:rsid w:val="00245D49"/>
    <w:rsid w:val="00264201"/>
    <w:rsid w:val="00282A2C"/>
    <w:rsid w:val="002876F7"/>
    <w:rsid w:val="00291FFE"/>
    <w:rsid w:val="002A03CB"/>
    <w:rsid w:val="002A0F8F"/>
    <w:rsid w:val="002C3096"/>
    <w:rsid w:val="002C4153"/>
    <w:rsid w:val="002D1FAC"/>
    <w:rsid w:val="00304DEA"/>
    <w:rsid w:val="00312F71"/>
    <w:rsid w:val="00336B58"/>
    <w:rsid w:val="003527DC"/>
    <w:rsid w:val="00356A53"/>
    <w:rsid w:val="00386447"/>
    <w:rsid w:val="00391870"/>
    <w:rsid w:val="003B6704"/>
    <w:rsid w:val="003C09A9"/>
    <w:rsid w:val="003C558B"/>
    <w:rsid w:val="003E0259"/>
    <w:rsid w:val="003E7223"/>
    <w:rsid w:val="00406CA6"/>
    <w:rsid w:val="00443F8F"/>
    <w:rsid w:val="0044632D"/>
    <w:rsid w:val="00450D68"/>
    <w:rsid w:val="00456C71"/>
    <w:rsid w:val="00471A26"/>
    <w:rsid w:val="00473F3E"/>
    <w:rsid w:val="004A2576"/>
    <w:rsid w:val="004D4C2A"/>
    <w:rsid w:val="004D5ED7"/>
    <w:rsid w:val="004E5CE6"/>
    <w:rsid w:val="004E6C47"/>
    <w:rsid w:val="004F37CD"/>
    <w:rsid w:val="0050306F"/>
    <w:rsid w:val="00505600"/>
    <w:rsid w:val="005229E3"/>
    <w:rsid w:val="00523C6E"/>
    <w:rsid w:val="0053757E"/>
    <w:rsid w:val="00545817"/>
    <w:rsid w:val="00547ABC"/>
    <w:rsid w:val="00555A5A"/>
    <w:rsid w:val="00557B87"/>
    <w:rsid w:val="00557FB8"/>
    <w:rsid w:val="0056208D"/>
    <w:rsid w:val="00564FD7"/>
    <w:rsid w:val="00574F0F"/>
    <w:rsid w:val="0058308C"/>
    <w:rsid w:val="005858FB"/>
    <w:rsid w:val="00590EA2"/>
    <w:rsid w:val="0059506F"/>
    <w:rsid w:val="00597D4E"/>
    <w:rsid w:val="005A0634"/>
    <w:rsid w:val="005A4B26"/>
    <w:rsid w:val="005C17AA"/>
    <w:rsid w:val="005C553E"/>
    <w:rsid w:val="005F4005"/>
    <w:rsid w:val="00601622"/>
    <w:rsid w:val="00610825"/>
    <w:rsid w:val="006245D3"/>
    <w:rsid w:val="006326BE"/>
    <w:rsid w:val="00632B2E"/>
    <w:rsid w:val="006337FF"/>
    <w:rsid w:val="00635724"/>
    <w:rsid w:val="00637018"/>
    <w:rsid w:val="00644616"/>
    <w:rsid w:val="0067664F"/>
    <w:rsid w:val="00676742"/>
    <w:rsid w:val="00694E91"/>
    <w:rsid w:val="006A6547"/>
    <w:rsid w:val="006D0EAB"/>
    <w:rsid w:val="006F3826"/>
    <w:rsid w:val="00712862"/>
    <w:rsid w:val="00725527"/>
    <w:rsid w:val="00726BE2"/>
    <w:rsid w:val="00736E9D"/>
    <w:rsid w:val="00736FDF"/>
    <w:rsid w:val="00742937"/>
    <w:rsid w:val="00747690"/>
    <w:rsid w:val="00767BA9"/>
    <w:rsid w:val="00781442"/>
    <w:rsid w:val="007A62D5"/>
    <w:rsid w:val="007B66EB"/>
    <w:rsid w:val="007C3376"/>
    <w:rsid w:val="007E1823"/>
    <w:rsid w:val="00811E90"/>
    <w:rsid w:val="00812E38"/>
    <w:rsid w:val="00852B0C"/>
    <w:rsid w:val="00855FB6"/>
    <w:rsid w:val="00864E50"/>
    <w:rsid w:val="0087467E"/>
    <w:rsid w:val="0088098C"/>
    <w:rsid w:val="008839BF"/>
    <w:rsid w:val="00887DFF"/>
    <w:rsid w:val="00895E2D"/>
    <w:rsid w:val="008A0C0D"/>
    <w:rsid w:val="008A35C8"/>
    <w:rsid w:val="008A55FE"/>
    <w:rsid w:val="008A67D6"/>
    <w:rsid w:val="008D61E5"/>
    <w:rsid w:val="008E0B7F"/>
    <w:rsid w:val="008F0E3B"/>
    <w:rsid w:val="00902C1D"/>
    <w:rsid w:val="00911CA3"/>
    <w:rsid w:val="00927A89"/>
    <w:rsid w:val="009357EC"/>
    <w:rsid w:val="00935D4F"/>
    <w:rsid w:val="00941224"/>
    <w:rsid w:val="00952F7C"/>
    <w:rsid w:val="0096135C"/>
    <w:rsid w:val="00975EDF"/>
    <w:rsid w:val="00983604"/>
    <w:rsid w:val="009B11FB"/>
    <w:rsid w:val="009B68FB"/>
    <w:rsid w:val="009C67B0"/>
    <w:rsid w:val="009F21B8"/>
    <w:rsid w:val="00A10563"/>
    <w:rsid w:val="00A34AFE"/>
    <w:rsid w:val="00A604B0"/>
    <w:rsid w:val="00A743C7"/>
    <w:rsid w:val="00A80F03"/>
    <w:rsid w:val="00A914D6"/>
    <w:rsid w:val="00A92A2A"/>
    <w:rsid w:val="00AB155D"/>
    <w:rsid w:val="00AC2609"/>
    <w:rsid w:val="00AD0D64"/>
    <w:rsid w:val="00AD6AD6"/>
    <w:rsid w:val="00AD7363"/>
    <w:rsid w:val="00AF721C"/>
    <w:rsid w:val="00B00731"/>
    <w:rsid w:val="00B035F5"/>
    <w:rsid w:val="00B06047"/>
    <w:rsid w:val="00B164B5"/>
    <w:rsid w:val="00B2469C"/>
    <w:rsid w:val="00B2656A"/>
    <w:rsid w:val="00B51579"/>
    <w:rsid w:val="00B51DDA"/>
    <w:rsid w:val="00B53F76"/>
    <w:rsid w:val="00B57BA8"/>
    <w:rsid w:val="00B75BBF"/>
    <w:rsid w:val="00B8197C"/>
    <w:rsid w:val="00B82D7C"/>
    <w:rsid w:val="00BB08ED"/>
    <w:rsid w:val="00BE616B"/>
    <w:rsid w:val="00C347D5"/>
    <w:rsid w:val="00C41E11"/>
    <w:rsid w:val="00C42BBB"/>
    <w:rsid w:val="00C43E3A"/>
    <w:rsid w:val="00C44604"/>
    <w:rsid w:val="00C90B50"/>
    <w:rsid w:val="00C919BA"/>
    <w:rsid w:val="00C926E0"/>
    <w:rsid w:val="00CA1508"/>
    <w:rsid w:val="00CC006B"/>
    <w:rsid w:val="00CC57C6"/>
    <w:rsid w:val="00CD11B6"/>
    <w:rsid w:val="00CD5916"/>
    <w:rsid w:val="00CE7172"/>
    <w:rsid w:val="00CF0F1F"/>
    <w:rsid w:val="00D003C1"/>
    <w:rsid w:val="00D10262"/>
    <w:rsid w:val="00D154FC"/>
    <w:rsid w:val="00D30A25"/>
    <w:rsid w:val="00D41770"/>
    <w:rsid w:val="00D4503A"/>
    <w:rsid w:val="00D47113"/>
    <w:rsid w:val="00D47A78"/>
    <w:rsid w:val="00D5546A"/>
    <w:rsid w:val="00D661E4"/>
    <w:rsid w:val="00D80BF1"/>
    <w:rsid w:val="00D81274"/>
    <w:rsid w:val="00DA0316"/>
    <w:rsid w:val="00DA13B7"/>
    <w:rsid w:val="00DD5AD2"/>
    <w:rsid w:val="00DE13BF"/>
    <w:rsid w:val="00DE41C6"/>
    <w:rsid w:val="00DF09EA"/>
    <w:rsid w:val="00E03E86"/>
    <w:rsid w:val="00E278B3"/>
    <w:rsid w:val="00E4111C"/>
    <w:rsid w:val="00E45244"/>
    <w:rsid w:val="00E535A8"/>
    <w:rsid w:val="00E65D52"/>
    <w:rsid w:val="00E676B6"/>
    <w:rsid w:val="00E709A9"/>
    <w:rsid w:val="00E71F8A"/>
    <w:rsid w:val="00E832AC"/>
    <w:rsid w:val="00E83E86"/>
    <w:rsid w:val="00E85A63"/>
    <w:rsid w:val="00EA021A"/>
    <w:rsid w:val="00EA3B47"/>
    <w:rsid w:val="00EB12F6"/>
    <w:rsid w:val="00EB47CA"/>
    <w:rsid w:val="00ED4270"/>
    <w:rsid w:val="00EE569E"/>
    <w:rsid w:val="00EE7491"/>
    <w:rsid w:val="00F01EB5"/>
    <w:rsid w:val="00F31E53"/>
    <w:rsid w:val="00F41825"/>
    <w:rsid w:val="00F53B3A"/>
    <w:rsid w:val="00F542DB"/>
    <w:rsid w:val="00F55D56"/>
    <w:rsid w:val="00F732CB"/>
    <w:rsid w:val="00F758C3"/>
    <w:rsid w:val="00F85482"/>
    <w:rsid w:val="00F93990"/>
    <w:rsid w:val="00FB5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6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A6"/>
    <w:rPr>
      <w:rFonts w:ascii="Segoe UI" w:hAnsi="Segoe UI" w:cs="Segoe UI"/>
      <w:sz w:val="18"/>
      <w:szCs w:val="18"/>
    </w:rPr>
  </w:style>
  <w:style w:type="character" w:customStyle="1" w:styleId="5yl5">
    <w:name w:val="_5yl5"/>
    <w:basedOn w:val="DefaultParagraphFont"/>
    <w:rsid w:val="00D554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68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6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28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660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361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03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astlerocker@att.net" TargetMode="External"/><Relationship Id="rId18" Type="http://schemas.openxmlformats.org/officeDocument/2006/relationships/hyperlink" Target="http://www.beverlyfine.com" TargetMode="External"/><Relationship Id="rId26" Type="http://schemas.openxmlformats.org/officeDocument/2006/relationships/hyperlink" Target="mailto:stubbswd@gate.net" TargetMode="External"/><Relationship Id="rId39" Type="http://schemas.openxmlformats.org/officeDocument/2006/relationships/hyperlink" Target="mailto:edwaquilt@aol.com" TargetMode="External"/><Relationship Id="rId21" Type="http://schemas.openxmlformats.org/officeDocument/2006/relationships/hyperlink" Target="tel:262-366-3774" TargetMode="External"/><Relationship Id="rId34" Type="http://schemas.openxmlformats.org/officeDocument/2006/relationships/hyperlink" Target="mailto:tulmaker91@gmail.com" TargetMode="External"/><Relationship Id="rId42" Type="http://schemas.openxmlformats.org/officeDocument/2006/relationships/hyperlink" Target="mailto:scortese7@gmail.com" TargetMode="External"/><Relationship Id="rId47" Type="http://schemas.openxmlformats.org/officeDocument/2006/relationships/hyperlink" Target="mailto:quiltstsh@aol.com" TargetMode="External"/><Relationship Id="rId50" Type="http://schemas.openxmlformats.org/officeDocument/2006/relationships/hyperlink" Target="mailto:sldquilternj@optonline.net" TargetMode="External"/><Relationship Id="rId55" Type="http://schemas.openxmlformats.org/officeDocument/2006/relationships/hyperlink" Target="http://www.scottmurkin.com" TargetMode="External"/><Relationship Id="rId63" Type="http://schemas.openxmlformats.org/officeDocument/2006/relationships/hyperlink" Target="mailto:outbackquilts@gmail.com" TargetMode="External"/><Relationship Id="rId68" Type="http://schemas.openxmlformats.org/officeDocument/2006/relationships/hyperlink" Target="http://www.quiltenendeavors.com" TargetMode="External"/><Relationship Id="rId76" Type="http://schemas.openxmlformats.org/officeDocument/2006/relationships/hyperlink" Target="mailto:connie@conniesilber.com" TargetMode="External"/><Relationship Id="rId84" Type="http://schemas.openxmlformats.org/officeDocument/2006/relationships/hyperlink" Target="http://www.subtleendeavors.com" TargetMode="External"/><Relationship Id="rId89" Type="http://schemas.openxmlformats.org/officeDocument/2006/relationships/hyperlink" Target="http://www.wiquiltjudge.com" TargetMode="External"/><Relationship Id="rId7" Type="http://schemas.openxmlformats.org/officeDocument/2006/relationships/hyperlink" Target="mailto:jtaylor359@aol.com" TargetMode="External"/><Relationship Id="rId71" Type="http://schemas.openxmlformats.org/officeDocument/2006/relationships/hyperlink" Target="mailto:pharrisoncj@verizon.net" TargetMode="External"/><Relationship Id="rId92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maryderry@atlantic.net" TargetMode="External"/><Relationship Id="rId29" Type="http://schemas.openxmlformats.org/officeDocument/2006/relationships/hyperlink" Target="http://www.mollywaddell.com/" TargetMode="External"/><Relationship Id="rId11" Type="http://schemas.openxmlformats.org/officeDocument/2006/relationships/hyperlink" Target="mailto:apquilts@gmail.com" TargetMode="External"/><Relationship Id="rId24" Type="http://schemas.openxmlformats.org/officeDocument/2006/relationships/hyperlink" Target="http://www.wiquiltjudge.com" TargetMode="External"/><Relationship Id="rId32" Type="http://schemas.openxmlformats.org/officeDocument/2006/relationships/hyperlink" Target="mailto:karen.blocher@gmail.com" TargetMode="External"/><Relationship Id="rId37" Type="http://schemas.openxmlformats.org/officeDocument/2006/relationships/hyperlink" Target="mailto:bethpauley@gmail.com" TargetMode="External"/><Relationship Id="rId40" Type="http://schemas.openxmlformats.org/officeDocument/2006/relationships/hyperlink" Target="http://www.holiceturnbow.com" TargetMode="External"/><Relationship Id="rId45" Type="http://schemas.openxmlformats.org/officeDocument/2006/relationships/hyperlink" Target="mailto:burgequilt@windstream.net" TargetMode="External"/><Relationship Id="rId53" Type="http://schemas.openxmlformats.org/officeDocument/2006/relationships/hyperlink" Target="mailto:lorrainequilts@cs.com" TargetMode="External"/><Relationship Id="rId58" Type="http://schemas.openxmlformats.org/officeDocument/2006/relationships/hyperlink" Target="http://www.lindaluggen.com" TargetMode="External"/><Relationship Id="rId66" Type="http://schemas.openxmlformats.org/officeDocument/2006/relationships/hyperlink" Target="http://www.kathiekerler.com" TargetMode="External"/><Relationship Id="rId74" Type="http://schemas.openxmlformats.org/officeDocument/2006/relationships/hyperlink" Target="mailto:marilyn@hardyventures.com" TargetMode="External"/><Relationship Id="rId79" Type="http://schemas.openxmlformats.org/officeDocument/2006/relationships/hyperlink" Target="mailto:quilterbev@gmail.com" TargetMode="External"/><Relationship Id="rId87" Type="http://schemas.openxmlformats.org/officeDocument/2006/relationships/hyperlink" Target="mailto:arainboth@gmail.com" TargetMode="External"/><Relationship Id="rId5" Type="http://schemas.openxmlformats.org/officeDocument/2006/relationships/hyperlink" Target="http://www.nqaquilts.org/media/uploads/2014/11/25/files/CJ_Alphabetic_ListNov252014.pdf" TargetMode="External"/><Relationship Id="rId61" Type="http://schemas.openxmlformats.org/officeDocument/2006/relationships/hyperlink" Target="mailto:zesigerm@hotmail.com" TargetMode="External"/><Relationship Id="rId82" Type="http://schemas.openxmlformats.org/officeDocument/2006/relationships/hyperlink" Target="mailto:trapunto@gmail.com" TargetMode="External"/><Relationship Id="rId90" Type="http://schemas.openxmlformats.org/officeDocument/2006/relationships/hyperlink" Target="mailto:kathylich@yahoo.com" TargetMode="External"/><Relationship Id="rId19" Type="http://schemas.openxmlformats.org/officeDocument/2006/relationships/hyperlink" Target="mailto:brenkal1@yahoo.com" TargetMode="External"/><Relationship Id="rId14" Type="http://schemas.openxmlformats.org/officeDocument/2006/relationships/hyperlink" Target="file:///C:\Users\Pat's%20PC\Desktop\NACQJ%20Website%20Award%20Pix\www.facebook.com\ChristineBrownQuiltJudge\" TargetMode="External"/><Relationship Id="rId22" Type="http://schemas.openxmlformats.org/officeDocument/2006/relationships/hyperlink" Target="mailto:willoway958@yahoo.com" TargetMode="External"/><Relationship Id="rId27" Type="http://schemas.openxmlformats.org/officeDocument/2006/relationships/hyperlink" Target="mailto:mwaddell555@gmail.com" TargetMode="External"/><Relationship Id="rId30" Type="http://schemas.openxmlformats.org/officeDocument/2006/relationships/hyperlink" Target="mailto:madhere@bellsouth.net" TargetMode="External"/><Relationship Id="rId35" Type="http://schemas.openxmlformats.org/officeDocument/2006/relationships/hyperlink" Target="mailto:qltrstore@harlannet.com" TargetMode="External"/><Relationship Id="rId43" Type="http://schemas.openxmlformats.org/officeDocument/2006/relationships/hyperlink" Target="http://www.selcfabrics.com" TargetMode="External"/><Relationship Id="rId48" Type="http://schemas.openxmlformats.org/officeDocument/2006/relationships/hyperlink" Target="http://www.cindyerickson.com" TargetMode="External"/><Relationship Id="rId56" Type="http://schemas.openxmlformats.org/officeDocument/2006/relationships/hyperlink" Target="mailto:longlivegreensox@aol.com" TargetMode="External"/><Relationship Id="rId64" Type="http://schemas.openxmlformats.org/officeDocument/2006/relationships/hyperlink" Target="mailto:smassey927@gmail.com" TargetMode="External"/><Relationship Id="rId69" Type="http://schemas.openxmlformats.org/officeDocument/2006/relationships/hyperlink" Target="mailto:pmquilts2@msn.com" TargetMode="External"/><Relationship Id="rId77" Type="http://schemas.openxmlformats.org/officeDocument/2006/relationships/hyperlink" Target="http://www.conniesilber.com" TargetMode="External"/><Relationship Id="rId8" Type="http://schemas.openxmlformats.org/officeDocument/2006/relationships/hyperlink" Target="http://www.jtaylornqacj.com" TargetMode="External"/><Relationship Id="rId51" Type="http://schemas.openxmlformats.org/officeDocument/2006/relationships/hyperlink" Target="mailto:nancy@fuka.com" TargetMode="External"/><Relationship Id="rId72" Type="http://schemas.openxmlformats.org/officeDocument/2006/relationships/hyperlink" Target="http://www.oceanwavesqc.com" TargetMode="External"/><Relationship Id="rId80" Type="http://schemas.openxmlformats.org/officeDocument/2006/relationships/hyperlink" Target="http://www.beverlyfine.com" TargetMode="External"/><Relationship Id="rId85" Type="http://schemas.openxmlformats.org/officeDocument/2006/relationships/hyperlink" Target="mailto:amypabst19@gmail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ljrasmussen@gmail.com" TargetMode="External"/><Relationship Id="rId17" Type="http://schemas.openxmlformats.org/officeDocument/2006/relationships/hyperlink" Target="mailto:quilterbev@gmail.com" TargetMode="External"/><Relationship Id="rId25" Type="http://schemas.openxmlformats.org/officeDocument/2006/relationships/hyperlink" Target="http://www.wiquiltjudge.com/" TargetMode="External"/><Relationship Id="rId33" Type="http://schemas.openxmlformats.org/officeDocument/2006/relationships/hyperlink" Target="http://www.dorisgoins.com" TargetMode="External"/><Relationship Id="rId38" Type="http://schemas.openxmlformats.org/officeDocument/2006/relationships/hyperlink" Target="mailto:bjsquilts@gmail.com" TargetMode="External"/><Relationship Id="rId46" Type="http://schemas.openxmlformats.org/officeDocument/2006/relationships/hyperlink" Target="http://www.shellyburge.com" TargetMode="External"/><Relationship Id="rId59" Type="http://schemas.openxmlformats.org/officeDocument/2006/relationships/hyperlink" Target="mailto:smareska@bex.net" TargetMode="External"/><Relationship Id="rId67" Type="http://schemas.openxmlformats.org/officeDocument/2006/relationships/hyperlink" Target="mailto:skoequilt@aol.com" TargetMode="External"/><Relationship Id="rId20" Type="http://schemas.openxmlformats.org/officeDocument/2006/relationships/hyperlink" Target="http://www.featheredstarquilts.com" TargetMode="External"/><Relationship Id="rId41" Type="http://schemas.openxmlformats.org/officeDocument/2006/relationships/hyperlink" Target="mailto:marywalterquilts@gmail.com" TargetMode="External"/><Relationship Id="rId54" Type="http://schemas.openxmlformats.org/officeDocument/2006/relationships/hyperlink" Target="mailto:smurkin@triad.rr.com" TargetMode="External"/><Relationship Id="rId62" Type="http://schemas.openxmlformats.org/officeDocument/2006/relationships/hyperlink" Target="http://www.maryzesiger.com/" TargetMode="External"/><Relationship Id="rId70" Type="http://schemas.openxmlformats.org/officeDocument/2006/relationships/hyperlink" Target="mailto:lindamccuean@yahoo.com" TargetMode="External"/><Relationship Id="rId75" Type="http://schemas.openxmlformats.org/officeDocument/2006/relationships/hyperlink" Target="mailto:dequilts@sbcglobal.net" TargetMode="External"/><Relationship Id="rId83" Type="http://schemas.openxmlformats.org/officeDocument/2006/relationships/hyperlink" Target="mailto:kordekfran@gmail.com" TargetMode="External"/><Relationship Id="rId88" Type="http://schemas.openxmlformats.org/officeDocument/2006/relationships/hyperlink" Target="mailto:materialgirl@wi.rr.com" TargetMode="External"/><Relationship Id="rId9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mailto:dpitchford@gmail.com" TargetMode="External"/><Relationship Id="rId15" Type="http://schemas.openxmlformats.org/officeDocument/2006/relationships/hyperlink" Target="mailto:docsews@icloud.com" TargetMode="External"/><Relationship Id="rId23" Type="http://schemas.openxmlformats.org/officeDocument/2006/relationships/hyperlink" Target="mailto:materialgirl@wi.rr.com" TargetMode="External"/><Relationship Id="rId28" Type="http://schemas.openxmlformats.org/officeDocument/2006/relationships/hyperlink" Target="http://www.mollywaddell.com" TargetMode="External"/><Relationship Id="rId36" Type="http://schemas.openxmlformats.org/officeDocument/2006/relationships/hyperlink" Target="http://www.jenniferperkinsquilts.com" TargetMode="External"/><Relationship Id="rId49" Type="http://schemas.openxmlformats.org/officeDocument/2006/relationships/hyperlink" Target="mailto:maryderry@atlantic.net" TargetMode="External"/><Relationship Id="rId57" Type="http://schemas.openxmlformats.org/officeDocument/2006/relationships/hyperlink" Target="mailto:luggenlinda@hotmail.com" TargetMode="External"/><Relationship Id="rId10" Type="http://schemas.openxmlformats.org/officeDocument/2006/relationships/hyperlink" Target="file:///C:\Users\Pat's%20PC\Desktop\NACQJ%20Website%20Award%20Pix\wingchunarkansas@hotmail.com" TargetMode="External"/><Relationship Id="rId31" Type="http://schemas.openxmlformats.org/officeDocument/2006/relationships/hyperlink" Target="mailto:cherrybasket@aol.com" TargetMode="External"/><Relationship Id="rId44" Type="http://schemas.openxmlformats.org/officeDocument/2006/relationships/hyperlink" Target="mailto:keelkema@comcast.net" TargetMode="External"/><Relationship Id="rId52" Type="http://schemas.openxmlformats.org/officeDocument/2006/relationships/hyperlink" Target="mailto:lorrychwazik@gmail.com" TargetMode="External"/><Relationship Id="rId60" Type="http://schemas.openxmlformats.org/officeDocument/2006/relationships/hyperlink" Target="mailto:lindascholten@yahoo.com" TargetMode="External"/><Relationship Id="rId65" Type="http://schemas.openxmlformats.org/officeDocument/2006/relationships/hyperlink" Target="mailto:kathie@kathiekerler.com" TargetMode="External"/><Relationship Id="rId73" Type="http://schemas.openxmlformats.org/officeDocument/2006/relationships/hyperlink" Target="tel:903-561-8407" TargetMode="External"/><Relationship Id="rId78" Type="http://schemas.openxmlformats.org/officeDocument/2006/relationships/hyperlink" Target="mailto:svrnak@aol.com" TargetMode="External"/><Relationship Id="rId81" Type="http://schemas.openxmlformats.org/officeDocument/2006/relationships/hyperlink" Target="mailto:godfreyblueridge@gmail.com" TargetMode="External"/><Relationship Id="rId86" Type="http://schemas.openxmlformats.org/officeDocument/2006/relationships/hyperlink" Target="mailto:carolbutzke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athieuba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7A4C4C-9036-4B0C-BA15-B88D666F4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789</Words>
  <Characters>1019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3</cp:revision>
  <cp:lastPrinted>2019-04-02T00:21:00Z</cp:lastPrinted>
  <dcterms:created xsi:type="dcterms:W3CDTF">2019-10-01T12:09:00Z</dcterms:created>
  <dcterms:modified xsi:type="dcterms:W3CDTF">2019-10-02T13:43:00Z</dcterms:modified>
</cp:coreProperties>
</file>